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7CECB1" w14:textId="4C14A6CA" w:rsidR="00A317ED" w:rsidRDefault="000D6FF9" w:rsidP="00514EC4">
      <w:pPr>
        <w:ind w:firstLineChars="1300" w:firstLine="3120"/>
        <w:jc w:val="right"/>
        <w:rPr>
          <w:sz w:val="20"/>
          <w:szCs w:val="20"/>
        </w:rPr>
      </w:pPr>
      <w:bookmarkStart w:id="0" w:name="_GoBack"/>
      <w:bookmarkEnd w:id="0"/>
      <w:r>
        <w:rPr>
          <w:rFonts w:hint="eastAsia"/>
        </w:rPr>
        <w:t>調査</w:t>
      </w:r>
      <w:r w:rsidR="00891A7E">
        <w:rPr>
          <w:rFonts w:hint="eastAsia"/>
        </w:rPr>
        <w:t>表（　陸運事業者用　）</w:t>
      </w:r>
      <w:r w:rsidR="0042229F">
        <w:rPr>
          <w:rFonts w:hint="eastAsia"/>
        </w:rPr>
        <w:t xml:space="preserve">　</w:t>
      </w:r>
      <w:r w:rsidR="0042229F" w:rsidRPr="0042229F">
        <w:rPr>
          <w:rFonts w:hint="eastAsia"/>
          <w:sz w:val="20"/>
          <w:szCs w:val="20"/>
        </w:rPr>
        <w:t xml:space="preserve">　</w:t>
      </w:r>
      <w:r w:rsidR="00DE793E">
        <w:rPr>
          <w:rFonts w:hint="eastAsia"/>
          <w:sz w:val="20"/>
          <w:szCs w:val="20"/>
        </w:rPr>
        <w:t>令和</w:t>
      </w:r>
      <w:r w:rsidR="0039717C" w:rsidRPr="0042229F">
        <w:rPr>
          <w:rFonts w:hint="eastAsia"/>
          <w:sz w:val="20"/>
          <w:szCs w:val="20"/>
        </w:rPr>
        <w:t xml:space="preserve">　　年　　月　　日</w:t>
      </w:r>
      <w:r w:rsidR="0042229F">
        <w:rPr>
          <w:rFonts w:hint="eastAsia"/>
          <w:sz w:val="20"/>
          <w:szCs w:val="20"/>
        </w:rPr>
        <w:t>提出</w:t>
      </w:r>
    </w:p>
    <w:p w14:paraId="7A912BB9" w14:textId="16B3019C" w:rsidR="00F7362D" w:rsidRDefault="00A23403" w:rsidP="00644B4A">
      <w:pPr>
        <w:ind w:firstLineChars="100" w:firstLine="240"/>
        <w:rPr>
          <w:szCs w:val="24"/>
        </w:rPr>
      </w:pPr>
      <w:r>
        <w:rPr>
          <w:rFonts w:hint="eastAsia"/>
          <w:szCs w:val="24"/>
        </w:rPr>
        <w:t>本調査</w:t>
      </w:r>
      <w:r w:rsidR="00F7362D">
        <w:rPr>
          <w:rFonts w:hint="eastAsia"/>
          <w:szCs w:val="24"/>
        </w:rPr>
        <w:t>表</w:t>
      </w:r>
      <w:r w:rsidR="00561D77">
        <w:rPr>
          <w:rFonts w:hint="eastAsia"/>
          <w:szCs w:val="24"/>
        </w:rPr>
        <w:t>に</w:t>
      </w:r>
      <w:r w:rsidR="00F7362D">
        <w:rPr>
          <w:rFonts w:hint="eastAsia"/>
          <w:szCs w:val="24"/>
        </w:rPr>
        <w:t>は、</w:t>
      </w:r>
      <w:r w:rsidR="00F7362D" w:rsidRPr="00514EC4">
        <w:rPr>
          <w:rFonts w:hint="eastAsia"/>
          <w:szCs w:val="24"/>
        </w:rPr>
        <w:t>貴事業場の労働者が被災した</w:t>
      </w:r>
      <w:r w:rsidR="00F7362D" w:rsidRPr="00514EC4">
        <w:rPr>
          <w:rFonts w:hint="eastAsia"/>
          <w:szCs w:val="24"/>
          <w:u w:val="single"/>
        </w:rPr>
        <w:t>荷役作業中の労働災害</w:t>
      </w:r>
      <w:r w:rsidR="00F7362D" w:rsidRPr="0033417A">
        <w:rPr>
          <w:rFonts w:hint="eastAsia"/>
          <w:szCs w:val="24"/>
        </w:rPr>
        <w:t>について</w:t>
      </w:r>
      <w:r w:rsidR="00F7362D">
        <w:rPr>
          <w:rFonts w:hint="eastAsia"/>
          <w:szCs w:val="24"/>
        </w:rPr>
        <w:t>、所要事項を記載の上、</w:t>
      </w:r>
      <w:r w:rsidR="00F7362D" w:rsidRPr="00514EC4">
        <w:rPr>
          <w:rFonts w:hint="eastAsia"/>
          <w:szCs w:val="24"/>
          <w:u w:val="single"/>
        </w:rPr>
        <w:t>再発防止対策書</w:t>
      </w:r>
      <w:r w:rsidR="00F7362D" w:rsidRPr="0033417A">
        <w:rPr>
          <w:rFonts w:hint="eastAsia"/>
          <w:szCs w:val="24"/>
          <w:u w:val="single"/>
        </w:rPr>
        <w:t>と併せて</w:t>
      </w:r>
      <w:r w:rsidR="00F7362D">
        <w:rPr>
          <w:rFonts w:hint="eastAsia"/>
          <w:szCs w:val="24"/>
        </w:rPr>
        <w:t>、</w:t>
      </w:r>
      <w:r w:rsidR="00EF198E">
        <w:rPr>
          <w:rFonts w:hint="eastAsia"/>
          <w:szCs w:val="24"/>
          <w:u w:val="single"/>
        </w:rPr>
        <w:t>浜松</w:t>
      </w:r>
      <w:r w:rsidR="00F7362D">
        <w:rPr>
          <w:rFonts w:hint="eastAsia"/>
          <w:szCs w:val="24"/>
        </w:rPr>
        <w:t>労働基準監督署宛に提出</w:t>
      </w:r>
      <w:r>
        <w:rPr>
          <w:rFonts w:hint="eastAsia"/>
          <w:szCs w:val="24"/>
        </w:rPr>
        <w:t>をお願いいたします</w:t>
      </w:r>
      <w:r w:rsidR="008875BA">
        <w:rPr>
          <w:rFonts w:hint="eastAsia"/>
          <w:szCs w:val="24"/>
        </w:rPr>
        <w:t>。</w:t>
      </w:r>
    </w:p>
    <w:p w14:paraId="678A923D" w14:textId="77777777" w:rsidR="003E2D83" w:rsidRPr="00F7362D" w:rsidRDefault="003E2D83" w:rsidP="001F1E9E">
      <w:pPr>
        <w:spacing w:line="160" w:lineRule="exact"/>
        <w:ind w:firstLineChars="100" w:firstLine="240"/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366"/>
        <w:gridCol w:w="3761"/>
        <w:gridCol w:w="1260"/>
        <w:gridCol w:w="974"/>
        <w:gridCol w:w="1121"/>
        <w:gridCol w:w="1260"/>
      </w:tblGrid>
      <w:tr w:rsidR="00891A7E" w14:paraId="048A2F06" w14:textId="77777777" w:rsidTr="00F45D62">
        <w:tc>
          <w:tcPr>
            <w:tcW w:w="1384" w:type="dxa"/>
          </w:tcPr>
          <w:p w14:paraId="2E4747DA" w14:textId="77777777" w:rsidR="00891A7E" w:rsidRPr="00F81CB6" w:rsidRDefault="00891A7E" w:rsidP="00891A7E">
            <w:pPr>
              <w:pStyle w:val="a7"/>
              <w:ind w:leftChars="0" w:left="0"/>
              <w:rPr>
                <w:sz w:val="20"/>
                <w:szCs w:val="20"/>
              </w:rPr>
            </w:pPr>
            <w:r w:rsidRPr="00F81CB6">
              <w:rPr>
                <w:rFonts w:hint="eastAsia"/>
                <w:sz w:val="20"/>
                <w:szCs w:val="20"/>
              </w:rPr>
              <w:t>貴事業場名</w:t>
            </w:r>
          </w:p>
        </w:tc>
        <w:tc>
          <w:tcPr>
            <w:tcW w:w="3827" w:type="dxa"/>
          </w:tcPr>
          <w:p w14:paraId="7F9C428B" w14:textId="77777777" w:rsidR="00891A7E" w:rsidRPr="00F81CB6" w:rsidRDefault="00891A7E" w:rsidP="00891A7E">
            <w:pPr>
              <w:pStyle w:val="a7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28B1D239" w14:textId="77777777" w:rsidR="00891A7E" w:rsidRPr="00F81CB6" w:rsidRDefault="00891A7E" w:rsidP="00891A7E">
            <w:pPr>
              <w:pStyle w:val="a7"/>
              <w:ind w:leftChars="0" w:left="0"/>
              <w:rPr>
                <w:sz w:val="20"/>
                <w:szCs w:val="20"/>
              </w:rPr>
            </w:pPr>
            <w:r w:rsidRPr="00F81CB6">
              <w:rPr>
                <w:rFonts w:hint="eastAsia"/>
                <w:sz w:val="20"/>
                <w:szCs w:val="20"/>
              </w:rPr>
              <w:t>災害発生日</w:t>
            </w:r>
          </w:p>
        </w:tc>
        <w:tc>
          <w:tcPr>
            <w:tcW w:w="3402" w:type="dxa"/>
            <w:gridSpan w:val="3"/>
          </w:tcPr>
          <w:p w14:paraId="48DA94C5" w14:textId="4F4F6AC0" w:rsidR="00891A7E" w:rsidRPr="00F81CB6" w:rsidRDefault="00DE793E" w:rsidP="00F45D62">
            <w:pPr>
              <w:pStyle w:val="a7"/>
              <w:ind w:leftChars="0" w:left="0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令和</w:t>
            </w:r>
            <w:r w:rsidR="00891A7E" w:rsidRPr="00F81CB6">
              <w:rPr>
                <w:rFonts w:hint="eastAsia"/>
                <w:sz w:val="20"/>
                <w:szCs w:val="20"/>
              </w:rPr>
              <w:t xml:space="preserve">　</w:t>
            </w:r>
            <w:r w:rsidR="00F45D62">
              <w:rPr>
                <w:rFonts w:hint="eastAsia"/>
                <w:sz w:val="20"/>
                <w:szCs w:val="20"/>
              </w:rPr>
              <w:t xml:space="preserve">　　</w:t>
            </w:r>
            <w:r w:rsidR="00891A7E" w:rsidRPr="00F81CB6">
              <w:rPr>
                <w:rFonts w:hint="eastAsia"/>
                <w:sz w:val="20"/>
                <w:szCs w:val="20"/>
              </w:rPr>
              <w:t>年</w:t>
            </w:r>
            <w:r w:rsidR="00F45D62">
              <w:rPr>
                <w:rFonts w:hint="eastAsia"/>
                <w:sz w:val="20"/>
                <w:szCs w:val="20"/>
              </w:rPr>
              <w:t xml:space="preserve">　　</w:t>
            </w:r>
            <w:r w:rsidR="00891A7E" w:rsidRPr="00F81CB6">
              <w:rPr>
                <w:rFonts w:hint="eastAsia"/>
                <w:sz w:val="20"/>
                <w:szCs w:val="20"/>
              </w:rPr>
              <w:t xml:space="preserve">　月　</w:t>
            </w:r>
            <w:r w:rsidR="00F45D62">
              <w:rPr>
                <w:rFonts w:hint="eastAsia"/>
                <w:sz w:val="20"/>
                <w:szCs w:val="20"/>
              </w:rPr>
              <w:t xml:space="preserve">　　</w:t>
            </w:r>
            <w:r w:rsidR="00891A7E" w:rsidRPr="00F81CB6">
              <w:rPr>
                <w:rFonts w:hint="eastAsia"/>
                <w:sz w:val="20"/>
                <w:szCs w:val="20"/>
              </w:rPr>
              <w:t>日</w:t>
            </w:r>
          </w:p>
        </w:tc>
      </w:tr>
      <w:tr w:rsidR="00F7362D" w14:paraId="51D99EC9" w14:textId="77777777" w:rsidTr="00F7362D">
        <w:tc>
          <w:tcPr>
            <w:tcW w:w="1384" w:type="dxa"/>
          </w:tcPr>
          <w:p w14:paraId="443AAA68" w14:textId="77777777" w:rsidR="00F7362D" w:rsidRPr="00F81CB6" w:rsidRDefault="00F7362D" w:rsidP="00AB0B8D">
            <w:pPr>
              <w:pStyle w:val="a7"/>
              <w:ind w:leftChars="0" w:left="0"/>
              <w:rPr>
                <w:sz w:val="20"/>
                <w:szCs w:val="20"/>
              </w:rPr>
            </w:pPr>
            <w:r w:rsidRPr="00F81CB6">
              <w:rPr>
                <w:rFonts w:hint="eastAsia"/>
                <w:sz w:val="20"/>
                <w:szCs w:val="20"/>
              </w:rPr>
              <w:t>住所</w:t>
            </w:r>
          </w:p>
        </w:tc>
        <w:tc>
          <w:tcPr>
            <w:tcW w:w="6095" w:type="dxa"/>
            <w:gridSpan w:val="3"/>
          </w:tcPr>
          <w:p w14:paraId="19A83E96" w14:textId="77777777" w:rsidR="00F7362D" w:rsidRPr="00F81CB6" w:rsidRDefault="00F7362D" w:rsidP="00AB0B8D">
            <w:pPr>
              <w:pStyle w:val="a7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6675BC0F" w14:textId="77777777" w:rsidR="00F7362D" w:rsidRPr="00F81CB6" w:rsidRDefault="00F7362D" w:rsidP="00AB0B8D">
            <w:pPr>
              <w:pStyle w:val="a7"/>
              <w:ind w:leftChars="0" w:left="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労働者数</w:t>
            </w:r>
          </w:p>
        </w:tc>
        <w:tc>
          <w:tcPr>
            <w:tcW w:w="1276" w:type="dxa"/>
          </w:tcPr>
          <w:p w14:paraId="4DBC74CC" w14:textId="77777777" w:rsidR="00F7362D" w:rsidRPr="00F81CB6" w:rsidRDefault="00F7362D" w:rsidP="00F7362D">
            <w:pPr>
              <w:pStyle w:val="a7"/>
              <w:ind w:leftChars="0" w:left="0"/>
              <w:jc w:val="righ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人</w:t>
            </w:r>
          </w:p>
        </w:tc>
      </w:tr>
    </w:tbl>
    <w:p w14:paraId="24AD5558" w14:textId="77777777" w:rsidR="00AF6917" w:rsidRDefault="00AF6917" w:rsidP="00D77B3C">
      <w:pPr>
        <w:pStyle w:val="a7"/>
        <w:spacing w:line="276" w:lineRule="auto"/>
        <w:ind w:leftChars="0" w:left="0"/>
        <w:rPr>
          <w:rFonts w:ascii="ＭＳ Ｐ明朝" w:eastAsia="ＭＳ Ｐ明朝" w:hAnsi="ＭＳ Ｐ明朝"/>
          <w:sz w:val="26"/>
          <w:szCs w:val="26"/>
        </w:rPr>
      </w:pPr>
    </w:p>
    <w:p w14:paraId="28AFE005" w14:textId="77777777" w:rsidR="00644B4A" w:rsidRPr="00AF6917" w:rsidRDefault="00514EC4" w:rsidP="00D77B3C">
      <w:pPr>
        <w:pStyle w:val="a7"/>
        <w:spacing w:line="276" w:lineRule="auto"/>
        <w:ind w:leftChars="0" w:left="0"/>
        <w:rPr>
          <w:rFonts w:ascii="ＭＳ Ｐ明朝" w:eastAsia="ＭＳ Ｐ明朝" w:hAnsi="ＭＳ Ｐ明朝"/>
          <w:sz w:val="26"/>
          <w:szCs w:val="26"/>
        </w:rPr>
      </w:pPr>
      <w:r w:rsidRPr="00AF6917">
        <w:rPr>
          <w:rFonts w:ascii="ＭＳ Ｐ明朝" w:eastAsia="ＭＳ Ｐ明朝" w:hAnsi="ＭＳ Ｐ明朝" w:hint="eastAsia"/>
          <w:sz w:val="26"/>
          <w:szCs w:val="26"/>
        </w:rPr>
        <w:t xml:space="preserve">Ａ　</w:t>
      </w:r>
      <w:r w:rsidR="0070796A" w:rsidRPr="00AF6917">
        <w:rPr>
          <w:rFonts w:ascii="ＭＳ Ｐ明朝" w:eastAsia="ＭＳ Ｐ明朝" w:hAnsi="ＭＳ Ｐ明朝" w:hint="eastAsia"/>
          <w:sz w:val="26"/>
          <w:szCs w:val="26"/>
        </w:rPr>
        <w:t>貴事業場の労働者が被災した荷役作業中の労働災害について、</w:t>
      </w:r>
    </w:p>
    <w:p w14:paraId="7E31EB7E" w14:textId="77777777" w:rsidR="0045793F" w:rsidRPr="00AF6917" w:rsidRDefault="00561D77" w:rsidP="00561D77">
      <w:pPr>
        <w:pStyle w:val="a7"/>
        <w:spacing w:line="276" w:lineRule="auto"/>
        <w:ind w:leftChars="0" w:left="0" w:firstLineChars="100" w:firstLine="260"/>
        <w:rPr>
          <w:rFonts w:ascii="ＭＳ Ｐ明朝" w:eastAsia="ＭＳ Ｐ明朝" w:hAnsi="ＭＳ Ｐ明朝"/>
          <w:sz w:val="26"/>
          <w:szCs w:val="26"/>
        </w:rPr>
      </w:pPr>
      <w:r>
        <w:rPr>
          <w:rFonts w:ascii="ＭＳ Ｐ明朝" w:eastAsia="ＭＳ Ｐ明朝" w:hAnsi="ＭＳ Ｐ明朝" w:hint="eastAsia"/>
          <w:sz w:val="26"/>
          <w:szCs w:val="26"/>
        </w:rPr>
        <w:t>以下の質問</w:t>
      </w:r>
      <w:r w:rsidR="00723DB5">
        <w:rPr>
          <w:rFonts w:ascii="ＭＳ Ｐ明朝" w:eastAsia="ＭＳ Ｐ明朝" w:hAnsi="ＭＳ Ｐ明朝" w:hint="eastAsia"/>
          <w:noProof/>
          <w:sz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7A3126" wp14:editId="76BC69E0">
                <wp:simplePos x="0" y="0"/>
                <wp:positionH relativeFrom="column">
                  <wp:posOffset>1050925</wp:posOffset>
                </wp:positionH>
                <wp:positionV relativeFrom="paragraph">
                  <wp:posOffset>172720</wp:posOffset>
                </wp:positionV>
                <wp:extent cx="236855" cy="2472055"/>
                <wp:effectExtent l="6350" t="0" r="17145" b="17145"/>
                <wp:wrapNone/>
                <wp:docPr id="2" name="左中かっ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6855" cy="2472055"/>
                        </a:xfrm>
                        <a:prstGeom prst="leftBrac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E540E9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中かっこ 2" o:spid="_x0000_s1026" type="#_x0000_t87" style="position:absolute;left:0;text-align:left;margin-left:82.75pt;margin-top:13.6pt;width:18.65pt;height:194.65pt;rotation:-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" adj="172" strokecolor="black [3213]"/>
            </w:pict>
          </mc:Fallback>
        </mc:AlternateContent>
      </w:r>
      <w:r>
        <w:rPr>
          <w:rFonts w:ascii="ＭＳ Ｐ明朝" w:eastAsia="ＭＳ Ｐ明朝" w:hAnsi="ＭＳ Ｐ明朝" w:hint="eastAsia"/>
          <w:sz w:val="26"/>
          <w:szCs w:val="26"/>
        </w:rPr>
        <w:t>それぞれに</w:t>
      </w:r>
      <w:r w:rsidR="0070796A" w:rsidRPr="00CE4F1F">
        <w:rPr>
          <w:rFonts w:ascii="ＭＳ Ｐ明朝" w:eastAsia="ＭＳ Ｐ明朝" w:hAnsi="ＭＳ Ｐ明朝" w:hint="eastAsia"/>
          <w:sz w:val="26"/>
          <w:szCs w:val="26"/>
          <w:u w:val="single"/>
        </w:rPr>
        <w:t>当てはまる項目</w:t>
      </w:r>
      <w:r w:rsidR="00497C70" w:rsidRPr="00CE4F1F">
        <w:rPr>
          <w:rFonts w:ascii="ＭＳ Ｐ明朝" w:eastAsia="ＭＳ Ｐ明朝" w:hAnsi="ＭＳ Ｐ明朝" w:hint="eastAsia"/>
          <w:sz w:val="26"/>
          <w:szCs w:val="26"/>
          <w:u w:val="single"/>
        </w:rPr>
        <w:t>の</w:t>
      </w:r>
      <w:r w:rsidR="00497C70" w:rsidRPr="00AF6917">
        <w:rPr>
          <w:rFonts w:ascii="ＭＳ Ｐ明朝" w:eastAsia="ＭＳ Ｐ明朝" w:hAnsi="ＭＳ Ｐ明朝" w:hint="eastAsia"/>
          <w:sz w:val="26"/>
          <w:szCs w:val="26"/>
          <w:u w:val="single"/>
        </w:rPr>
        <w:t>太枠内</w:t>
      </w:r>
      <w:r w:rsidR="0070796A" w:rsidRPr="00AF6917">
        <w:rPr>
          <w:rFonts w:ascii="ＭＳ Ｐ明朝" w:eastAsia="ＭＳ Ｐ明朝" w:hAnsi="ＭＳ Ｐ明朝" w:hint="eastAsia"/>
          <w:sz w:val="26"/>
          <w:szCs w:val="26"/>
          <w:u w:val="single"/>
        </w:rPr>
        <w:t>に○を記入</w:t>
      </w:r>
      <w:r w:rsidR="0070796A" w:rsidRPr="00AF6917">
        <w:rPr>
          <w:rFonts w:ascii="ＭＳ Ｐ明朝" w:eastAsia="ＭＳ Ｐ明朝" w:hAnsi="ＭＳ Ｐ明朝" w:hint="eastAsia"/>
          <w:sz w:val="26"/>
          <w:szCs w:val="26"/>
        </w:rPr>
        <w:t>してください。</w:t>
      </w:r>
    </w:p>
    <w:p w14:paraId="5C242C25" w14:textId="77777777" w:rsidR="00AF6917" w:rsidRDefault="00514EC4" w:rsidP="00AF6917">
      <w:pPr>
        <w:spacing w:line="276" w:lineRule="auto"/>
        <w:ind w:left="935" w:hangingChars="425" w:hanging="935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－１．</w:t>
      </w:r>
      <w:r w:rsidR="0070796A" w:rsidRPr="00644B4A">
        <w:rPr>
          <w:rFonts w:ascii="ＭＳ Ｐ明朝" w:eastAsia="ＭＳ Ｐ明朝" w:hAnsi="ＭＳ Ｐ明朝" w:hint="eastAsia"/>
          <w:sz w:val="22"/>
          <w:u w:val="single"/>
        </w:rPr>
        <w:t>労働</w:t>
      </w:r>
      <w:r w:rsidR="00891A7E" w:rsidRPr="00644B4A">
        <w:rPr>
          <w:rFonts w:ascii="ＭＳ Ｐ明朝" w:eastAsia="ＭＳ Ｐ明朝" w:hAnsi="ＭＳ Ｐ明朝" w:hint="eastAsia"/>
          <w:sz w:val="22"/>
          <w:u w:val="single"/>
        </w:rPr>
        <w:t>災害</w:t>
      </w:r>
      <w:r w:rsidR="00AF6917">
        <w:rPr>
          <w:rFonts w:ascii="ＭＳ Ｐ明朝" w:eastAsia="ＭＳ Ｐ明朝" w:hAnsi="ＭＳ Ｐ明朝" w:hint="eastAsia"/>
          <w:sz w:val="22"/>
          <w:u w:val="single"/>
        </w:rPr>
        <w:t>が発生した</w:t>
      </w:r>
      <w:r w:rsidR="00F81CB6" w:rsidRPr="00644B4A">
        <w:rPr>
          <w:rFonts w:ascii="ＭＳ Ｐ明朝" w:eastAsia="ＭＳ Ｐ明朝" w:hAnsi="ＭＳ Ｐ明朝" w:hint="eastAsia"/>
          <w:sz w:val="22"/>
          <w:u w:val="single"/>
        </w:rPr>
        <w:t>場所</w:t>
      </w:r>
      <w:r w:rsidR="00C73357">
        <w:rPr>
          <w:rFonts w:ascii="ＭＳ Ｐ明朝" w:eastAsia="ＭＳ Ｐ明朝" w:hAnsi="ＭＳ Ｐ明朝" w:hint="eastAsia"/>
          <w:sz w:val="22"/>
        </w:rPr>
        <w:t>はどこですか。</w:t>
      </w:r>
    </w:p>
    <w:p w14:paraId="72BE6C84" w14:textId="77777777" w:rsidR="0070796A" w:rsidRPr="00644B4A" w:rsidRDefault="00AF6917" w:rsidP="00561D77">
      <w:pPr>
        <w:spacing w:line="276" w:lineRule="auto"/>
        <w:ind w:leftChars="295" w:left="708"/>
        <w:rPr>
          <w:rFonts w:ascii="ＭＳ Ｐ明朝" w:eastAsia="ＭＳ Ｐ明朝" w:hAnsi="ＭＳ Ｐ明朝"/>
          <w:sz w:val="22"/>
        </w:rPr>
      </w:pPr>
      <w:r>
        <w:rPr>
          <w:rFonts w:ascii="ＭＳ Ｐ明朝" w:eastAsia="ＭＳ Ｐ明朝" w:hAnsi="ＭＳ Ｐ明朝" w:hint="eastAsia"/>
          <w:sz w:val="22"/>
        </w:rPr>
        <w:t>また、発生場所が</w:t>
      </w:r>
      <w:r w:rsidR="00561D77">
        <w:rPr>
          <w:rFonts w:ascii="ＭＳ Ｐ明朝" w:eastAsia="ＭＳ Ｐ明朝" w:hAnsi="ＭＳ Ｐ明朝" w:hint="eastAsia"/>
          <w:sz w:val="22"/>
        </w:rPr>
        <w:t>他社の</w:t>
      </w:r>
      <w:r w:rsidR="00F81CB6" w:rsidRPr="00644B4A">
        <w:rPr>
          <w:rFonts w:ascii="ＭＳ Ｐ明朝" w:eastAsia="ＭＳ Ｐ明朝" w:hAnsi="ＭＳ Ｐ明朝" w:hint="eastAsia"/>
          <w:sz w:val="22"/>
        </w:rPr>
        <w:t>事業場</w:t>
      </w:r>
      <w:r w:rsidR="00644B4A">
        <w:rPr>
          <w:rFonts w:ascii="ＭＳ Ｐ明朝" w:eastAsia="ＭＳ Ｐ明朝" w:hAnsi="ＭＳ Ｐ明朝" w:hint="eastAsia"/>
          <w:sz w:val="22"/>
        </w:rPr>
        <w:t>の</w:t>
      </w:r>
      <w:r w:rsidR="00F81CB6" w:rsidRPr="00644B4A">
        <w:rPr>
          <w:rFonts w:ascii="ＭＳ Ｐ明朝" w:eastAsia="ＭＳ Ｐ明朝" w:hAnsi="ＭＳ Ｐ明朝" w:hint="eastAsia"/>
          <w:sz w:val="22"/>
        </w:rPr>
        <w:t>場合</w:t>
      </w:r>
      <w:r w:rsidR="00A31D79" w:rsidRPr="00644B4A">
        <w:rPr>
          <w:rFonts w:ascii="ＭＳ Ｐ明朝" w:eastAsia="ＭＳ Ｐ明朝" w:hAnsi="ＭＳ Ｐ明朝" w:hint="eastAsia"/>
          <w:sz w:val="22"/>
        </w:rPr>
        <w:t>(※)</w:t>
      </w:r>
      <w:r w:rsidR="00F81CB6" w:rsidRPr="00644B4A">
        <w:rPr>
          <w:rFonts w:ascii="ＭＳ Ｐ明朝" w:eastAsia="ＭＳ Ｐ明朝" w:hAnsi="ＭＳ Ｐ明朝" w:hint="eastAsia"/>
          <w:sz w:val="22"/>
        </w:rPr>
        <w:t>、</w:t>
      </w:r>
      <w:r w:rsidR="00A31D79" w:rsidRPr="00644B4A">
        <w:rPr>
          <w:rFonts w:ascii="ＭＳ Ｐ明朝" w:eastAsia="ＭＳ Ｐ明朝" w:hAnsi="ＭＳ Ｐ明朝" w:hint="eastAsia"/>
          <w:sz w:val="22"/>
          <w:u w:val="single"/>
        </w:rPr>
        <w:t>事業場名</w:t>
      </w:r>
      <w:r w:rsidR="00CD0CD3">
        <w:rPr>
          <w:rFonts w:ascii="ＭＳ Ｐ明朝" w:eastAsia="ＭＳ Ｐ明朝" w:hAnsi="ＭＳ Ｐ明朝" w:hint="eastAsia"/>
          <w:sz w:val="22"/>
          <w:u w:val="single"/>
        </w:rPr>
        <w:t>、住所、業種など</w:t>
      </w:r>
      <w:r w:rsidRPr="00AF6917">
        <w:rPr>
          <w:rFonts w:ascii="ＭＳ Ｐ明朝" w:eastAsia="ＭＳ Ｐ明朝" w:hAnsi="ＭＳ Ｐ明朝" w:hint="eastAsia"/>
          <w:sz w:val="22"/>
        </w:rPr>
        <w:t>も</w:t>
      </w:r>
      <w:r w:rsidR="00A31D79" w:rsidRPr="00644B4A">
        <w:rPr>
          <w:rFonts w:ascii="ＭＳ Ｐ明朝" w:eastAsia="ＭＳ Ｐ明朝" w:hAnsi="ＭＳ Ｐ明朝" w:hint="eastAsia"/>
          <w:sz w:val="22"/>
        </w:rPr>
        <w:t>記入してください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394"/>
        <w:gridCol w:w="1130"/>
        <w:gridCol w:w="1134"/>
        <w:gridCol w:w="425"/>
        <w:gridCol w:w="994"/>
        <w:gridCol w:w="426"/>
        <w:gridCol w:w="989"/>
        <w:gridCol w:w="283"/>
        <w:gridCol w:w="426"/>
        <w:gridCol w:w="992"/>
        <w:gridCol w:w="709"/>
        <w:gridCol w:w="425"/>
        <w:gridCol w:w="1562"/>
      </w:tblGrid>
      <w:tr w:rsidR="00CD0CD3" w:rsidRPr="000C77F8" w14:paraId="0E05E06D" w14:textId="77777777" w:rsidTr="00D43DA3">
        <w:tc>
          <w:tcPr>
            <w:tcW w:w="3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56056F" w14:textId="77777777" w:rsidR="00CD0CD3" w:rsidRPr="00AF6917" w:rsidRDefault="00CD0CD3" w:rsidP="0070796A">
            <w:pPr>
              <w:rPr>
                <w:sz w:val="18"/>
                <w:szCs w:val="18"/>
              </w:rPr>
            </w:pPr>
          </w:p>
        </w:tc>
        <w:tc>
          <w:tcPr>
            <w:tcW w:w="2264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51B2202" w14:textId="77777777" w:rsidR="00CD0CD3" w:rsidRDefault="00CD0CD3" w:rsidP="0070796A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を積み込んだ</w:t>
            </w:r>
          </w:p>
          <w:p w14:paraId="4CF4606C" w14:textId="77777777" w:rsidR="00CD0CD3" w:rsidRPr="00AF6917" w:rsidRDefault="00CD0CD3" w:rsidP="0070796A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事業場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>※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23E3D4" w14:textId="77777777" w:rsidR="00CD0CD3" w:rsidRPr="00AF6917" w:rsidRDefault="00CD0CD3" w:rsidP="0070796A">
            <w:pPr>
              <w:rPr>
                <w:sz w:val="18"/>
                <w:szCs w:val="18"/>
              </w:rPr>
            </w:pPr>
          </w:p>
        </w:tc>
        <w:tc>
          <w:tcPr>
            <w:tcW w:w="2692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9E818A1" w14:textId="77777777" w:rsidR="00CD0CD3" w:rsidRDefault="00CD0CD3" w:rsidP="00B43DE2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配送先の事業場や、</w:t>
            </w:r>
          </w:p>
          <w:p w14:paraId="18059F73" w14:textId="77777777" w:rsidR="00CD0CD3" w:rsidRPr="00AF6917" w:rsidRDefault="00CD0CD3" w:rsidP="00B43DE2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を取り下ろした事業場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>※</w:t>
            </w:r>
          </w:p>
        </w:tc>
        <w:tc>
          <w:tcPr>
            <w:tcW w:w="42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C2B2C7" w14:textId="77777777" w:rsidR="00CD0CD3" w:rsidRPr="00AF6917" w:rsidRDefault="00CD0CD3" w:rsidP="0094458B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A515862" w14:textId="77777777" w:rsidR="00CD0CD3" w:rsidRPr="00AF6917" w:rsidRDefault="00561D77" w:rsidP="0094458B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自社（陸運事業者）の事業場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B86424" w14:textId="77777777" w:rsidR="00CD0CD3" w:rsidRPr="00AF6917" w:rsidRDefault="00CD0CD3" w:rsidP="0094458B">
            <w:pPr>
              <w:rPr>
                <w:sz w:val="18"/>
                <w:szCs w:val="18"/>
              </w:rPr>
            </w:pPr>
          </w:p>
        </w:tc>
        <w:tc>
          <w:tcPr>
            <w:tcW w:w="1562" w:type="dxa"/>
            <w:tcBorders>
              <w:left w:val="single" w:sz="12" w:space="0" w:color="auto"/>
            </w:tcBorders>
          </w:tcPr>
          <w:p w14:paraId="55E6B04A" w14:textId="77777777" w:rsidR="00CD0CD3" w:rsidRPr="00AF6917" w:rsidRDefault="00CD0CD3" w:rsidP="0094458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宅配・集荷先の個人宅</w:t>
            </w:r>
          </w:p>
        </w:tc>
      </w:tr>
      <w:tr w:rsidR="00D43DA3" w:rsidRPr="000C77F8" w14:paraId="21A7D742" w14:textId="77777777" w:rsidTr="00723DB5">
        <w:tc>
          <w:tcPr>
            <w:tcW w:w="4077" w:type="dxa"/>
            <w:gridSpan w:val="5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27F6B66" w14:textId="77777777" w:rsidR="00D43DA3" w:rsidRPr="00AF6917" w:rsidRDefault="00D43DA3" w:rsidP="0094458B">
            <w:pPr>
              <w:rPr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47EB91" w14:textId="77777777" w:rsidR="00D43DA3" w:rsidRPr="00AF6917" w:rsidRDefault="00D43DA3" w:rsidP="0094458B">
            <w:pPr>
              <w:rPr>
                <w:sz w:val="18"/>
                <w:szCs w:val="18"/>
              </w:rPr>
            </w:pPr>
          </w:p>
        </w:tc>
        <w:tc>
          <w:tcPr>
            <w:tcW w:w="5386" w:type="dxa"/>
            <w:gridSpan w:val="7"/>
            <w:tcBorders>
              <w:left w:val="single" w:sz="12" w:space="0" w:color="auto"/>
              <w:bottom w:val="single" w:sz="4" w:space="0" w:color="auto"/>
            </w:tcBorders>
          </w:tcPr>
          <w:p w14:paraId="0B24E668" w14:textId="77777777" w:rsidR="00D43DA3" w:rsidRPr="00AF6917" w:rsidRDefault="00D43DA3" w:rsidP="00D43DA3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その他【具体的に記入：</w:t>
            </w:r>
            <w:r>
              <w:rPr>
                <w:rFonts w:hint="eastAsia"/>
                <w:sz w:val="18"/>
                <w:szCs w:val="18"/>
              </w:rPr>
              <w:t xml:space="preserve">　　　　　　　　　　　　　　　　　</w:t>
            </w:r>
            <w:r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CD0CD3" w:rsidRPr="000C77F8" w14:paraId="58AEB51B" w14:textId="77777777" w:rsidTr="00723DB5">
        <w:tc>
          <w:tcPr>
            <w:tcW w:w="15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F9D0A6" w14:textId="77777777" w:rsidR="00CD0CD3" w:rsidRPr="00557719" w:rsidRDefault="00CD0CD3" w:rsidP="00644B4A">
            <w:pPr>
              <w:rPr>
                <w:sz w:val="18"/>
                <w:szCs w:val="18"/>
              </w:rPr>
            </w:pPr>
            <w:r w:rsidRPr="00557719">
              <w:rPr>
                <w:rFonts w:hint="eastAsia"/>
                <w:sz w:val="18"/>
                <w:szCs w:val="18"/>
              </w:rPr>
              <w:t>※事業場名</w:t>
            </w:r>
          </w:p>
        </w:tc>
        <w:tc>
          <w:tcPr>
            <w:tcW w:w="396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0C649B3" w14:textId="77777777" w:rsidR="00CD0CD3" w:rsidRPr="00557719" w:rsidRDefault="00CD0CD3" w:rsidP="006838FB">
            <w:pPr>
              <w:rPr>
                <w:sz w:val="18"/>
                <w:szCs w:val="18"/>
                <w:u w:val="single"/>
              </w:rPr>
            </w:pP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　　　　　　　　　　　　　　　　　　　　　　　　　　　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205FFE4" w14:textId="77777777" w:rsidR="00CD0CD3" w:rsidRPr="00557719" w:rsidRDefault="00723DB5" w:rsidP="006838FB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→</w:t>
            </w:r>
            <w:r w:rsidR="00CD0CD3" w:rsidRPr="00557719">
              <w:rPr>
                <w:rFonts w:hint="eastAsia"/>
                <w:sz w:val="18"/>
                <w:szCs w:val="18"/>
              </w:rPr>
              <w:t>どちらか選択</w:t>
            </w:r>
          </w:p>
        </w:tc>
        <w:tc>
          <w:tcPr>
            <w:tcW w:w="26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B369994" w14:textId="77777777" w:rsidR="00CD0CD3" w:rsidRPr="00557719" w:rsidRDefault="00CD0CD3" w:rsidP="006838FB">
            <w:pPr>
              <w:rPr>
                <w:sz w:val="18"/>
                <w:szCs w:val="18"/>
              </w:rPr>
            </w:pPr>
            <w:r w:rsidRPr="00557719">
              <w:rPr>
                <w:rFonts w:hint="eastAsia"/>
                <w:b/>
                <w:szCs w:val="24"/>
              </w:rPr>
              <w:t>□</w:t>
            </w:r>
            <w:r w:rsidRPr="00557719">
              <w:rPr>
                <w:rFonts w:hint="eastAsia"/>
                <w:sz w:val="18"/>
                <w:szCs w:val="18"/>
              </w:rPr>
              <w:t xml:space="preserve">荷主　</w:t>
            </w:r>
            <w:r w:rsidRPr="00557719">
              <w:rPr>
                <w:rFonts w:hint="eastAsia"/>
                <w:sz w:val="18"/>
                <w:szCs w:val="18"/>
              </w:rPr>
              <w:t xml:space="preserve"> </w:t>
            </w:r>
            <w:r w:rsidRPr="00557719">
              <w:rPr>
                <w:rFonts w:hint="eastAsia"/>
                <w:b/>
                <w:szCs w:val="24"/>
              </w:rPr>
              <w:t>□</w:t>
            </w:r>
            <w:r w:rsidRPr="00557719">
              <w:rPr>
                <w:rFonts w:hint="eastAsia"/>
                <w:sz w:val="18"/>
                <w:szCs w:val="18"/>
              </w:rPr>
              <w:t>陸運元請</w:t>
            </w:r>
          </w:p>
        </w:tc>
      </w:tr>
      <w:tr w:rsidR="00CD0CD3" w:rsidRPr="000C77F8" w14:paraId="0A2AD4F0" w14:textId="77777777" w:rsidTr="00D43DA3">
        <w:tc>
          <w:tcPr>
            <w:tcW w:w="15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66ADB1" w14:textId="77777777" w:rsidR="00CD0CD3" w:rsidRPr="00557719" w:rsidRDefault="00CD0CD3" w:rsidP="00CD0CD3">
            <w:pPr>
              <w:pStyle w:val="a7"/>
              <w:ind w:leftChars="0" w:left="0"/>
              <w:rPr>
                <w:sz w:val="18"/>
                <w:szCs w:val="18"/>
              </w:rPr>
            </w:pPr>
            <w:r w:rsidRPr="00557719">
              <w:rPr>
                <w:rFonts w:hint="eastAsia"/>
                <w:sz w:val="18"/>
                <w:szCs w:val="18"/>
              </w:rPr>
              <w:t>※住所</w:t>
            </w:r>
          </w:p>
        </w:tc>
        <w:tc>
          <w:tcPr>
            <w:tcW w:w="8365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B2233D3" w14:textId="77777777" w:rsidR="00CD0CD3" w:rsidRPr="00557719" w:rsidRDefault="00CD0CD3" w:rsidP="006838FB">
            <w:pPr>
              <w:rPr>
                <w:sz w:val="18"/>
                <w:szCs w:val="18"/>
              </w:rPr>
            </w:pP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　　　　　　　　　　　　　　　　　　　　　　　　</w:t>
            </w:r>
            <w:r w:rsidR="00557719">
              <w:rPr>
                <w:rFonts w:hint="eastAsia"/>
                <w:sz w:val="18"/>
                <w:szCs w:val="18"/>
                <w:u w:val="single"/>
              </w:rPr>
              <w:t xml:space="preserve">　　　　　　　</w:t>
            </w: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</w:t>
            </w:r>
          </w:p>
        </w:tc>
      </w:tr>
      <w:tr w:rsidR="00CD0CD3" w:rsidRPr="000C77F8" w14:paraId="78FE3AE7" w14:textId="77777777" w:rsidTr="00D43DA3">
        <w:tc>
          <w:tcPr>
            <w:tcW w:w="9889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8379FE7" w14:textId="77777777" w:rsidR="00CD0CD3" w:rsidRPr="00557719" w:rsidRDefault="00CD0CD3" w:rsidP="006838FB">
            <w:pPr>
              <w:rPr>
                <w:sz w:val="18"/>
                <w:szCs w:val="18"/>
                <w:u w:val="single"/>
              </w:rPr>
            </w:pPr>
            <w:r w:rsidRPr="00557719">
              <w:rPr>
                <w:rFonts w:hint="eastAsia"/>
                <w:sz w:val="18"/>
                <w:szCs w:val="18"/>
              </w:rPr>
              <w:t>※業種</w:t>
            </w:r>
            <w:r w:rsidRPr="00557719">
              <w:rPr>
                <w:rFonts w:hint="eastAsia"/>
                <w:sz w:val="16"/>
                <w:szCs w:val="16"/>
              </w:rPr>
              <w:t>(</w:t>
            </w:r>
            <w:r w:rsidRPr="00557719">
              <w:rPr>
                <w:rFonts w:hint="eastAsia"/>
                <w:sz w:val="16"/>
                <w:szCs w:val="16"/>
              </w:rPr>
              <w:t>例：食品製造業、機械器具製造業、建設工事業、スーパー等</w:t>
            </w:r>
            <w:r w:rsidRPr="00557719">
              <w:rPr>
                <w:rFonts w:hint="eastAsia"/>
                <w:sz w:val="16"/>
                <w:szCs w:val="16"/>
              </w:rPr>
              <w:t>)</w:t>
            </w:r>
            <w:r w:rsidRPr="00557719">
              <w:rPr>
                <w:rFonts w:hint="eastAsia"/>
                <w:sz w:val="18"/>
                <w:szCs w:val="18"/>
              </w:rPr>
              <w:t>【具体的に記入：</w:t>
            </w: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　</w:t>
            </w:r>
            <w:r w:rsidR="00557719">
              <w:rPr>
                <w:rFonts w:hint="eastAsia"/>
                <w:sz w:val="18"/>
                <w:szCs w:val="18"/>
                <w:u w:val="single"/>
              </w:rPr>
              <w:t xml:space="preserve">　　　</w:t>
            </w: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</w:t>
            </w:r>
            <w:r w:rsidRPr="00557719">
              <w:rPr>
                <w:rFonts w:hint="eastAsia"/>
                <w:sz w:val="18"/>
                <w:szCs w:val="18"/>
              </w:rPr>
              <w:t>】</w:t>
            </w:r>
          </w:p>
        </w:tc>
      </w:tr>
    </w:tbl>
    <w:p w14:paraId="42E78896" w14:textId="77777777" w:rsidR="003E2D83" w:rsidRDefault="003E2D83" w:rsidP="001F1E9E">
      <w:pPr>
        <w:tabs>
          <w:tab w:val="left" w:pos="7695"/>
        </w:tabs>
        <w:spacing w:line="160" w:lineRule="exact"/>
        <w:rPr>
          <w:rFonts w:ascii="ＭＳ Ｐ明朝" w:eastAsia="ＭＳ Ｐ明朝" w:hAnsi="ＭＳ Ｐ明朝"/>
          <w:sz w:val="22"/>
        </w:rPr>
      </w:pPr>
    </w:p>
    <w:p w14:paraId="4C26B5E4" w14:textId="7F322CA4" w:rsidR="00F7362D" w:rsidRPr="00644B4A" w:rsidRDefault="00F7362D" w:rsidP="00557719">
      <w:pPr>
        <w:tabs>
          <w:tab w:val="left" w:pos="7695"/>
        </w:tabs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－２．被災した</w:t>
      </w:r>
      <w:r w:rsidRPr="00FB5B6E">
        <w:rPr>
          <w:rFonts w:ascii="ＭＳ Ｐ明朝" w:eastAsia="ＭＳ Ｐ明朝" w:hAnsi="ＭＳ Ｐ明朝" w:hint="eastAsia"/>
          <w:sz w:val="22"/>
          <w:u w:val="single"/>
        </w:rPr>
        <w:t>労働者の職種</w:t>
      </w:r>
      <w:r w:rsidR="00C73357">
        <w:rPr>
          <w:rFonts w:ascii="ＭＳ Ｐ明朝" w:eastAsia="ＭＳ Ｐ明朝" w:hAnsi="ＭＳ Ｐ明朝" w:hint="eastAsia"/>
          <w:sz w:val="22"/>
        </w:rPr>
        <w:t>は何ですか。</w:t>
      </w:r>
      <w:r w:rsidR="00CE4F1F" w:rsidRPr="00644B4A">
        <w:rPr>
          <w:rFonts w:ascii="ＭＳ Ｐ明朝" w:eastAsia="ＭＳ Ｐ明朝" w:hAnsi="ＭＳ Ｐ明朝"/>
          <w:sz w:val="22"/>
        </w:rPr>
        <w:t xml:space="preserve"> </w:t>
      </w:r>
    </w:p>
    <w:tbl>
      <w:tblPr>
        <w:tblStyle w:val="a8"/>
        <w:tblW w:w="9889" w:type="dxa"/>
        <w:tblLook w:val="04A0" w:firstRow="1" w:lastRow="0" w:firstColumn="1" w:lastColumn="0" w:noHBand="0" w:noVBand="1"/>
      </w:tblPr>
      <w:tblGrid>
        <w:gridCol w:w="392"/>
        <w:gridCol w:w="1134"/>
        <w:gridCol w:w="425"/>
        <w:gridCol w:w="2552"/>
        <w:gridCol w:w="425"/>
        <w:gridCol w:w="4961"/>
      </w:tblGrid>
      <w:tr w:rsidR="00F7362D" w:rsidRPr="000C77F8" w14:paraId="23AD3408" w14:textId="77777777" w:rsidTr="005F79AB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1CBCFB" w14:textId="77777777" w:rsidR="00F7362D" w:rsidRPr="00AF6917" w:rsidRDefault="00F7362D" w:rsidP="005F79AB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D8A91CB" w14:textId="77777777" w:rsidR="00F7362D" w:rsidRPr="00AF6917" w:rsidRDefault="00F7362D" w:rsidP="005F79A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運転手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0803D2" w14:textId="77777777" w:rsidR="00F7362D" w:rsidRPr="00AF6917" w:rsidRDefault="00F7362D" w:rsidP="005F79AB">
            <w:pPr>
              <w:rPr>
                <w:sz w:val="18"/>
                <w:szCs w:val="18"/>
              </w:rPr>
            </w:pPr>
          </w:p>
        </w:tc>
        <w:tc>
          <w:tcPr>
            <w:tcW w:w="2552" w:type="dxa"/>
            <w:tcBorders>
              <w:left w:val="single" w:sz="12" w:space="0" w:color="auto"/>
              <w:right w:val="single" w:sz="12" w:space="0" w:color="auto"/>
            </w:tcBorders>
          </w:tcPr>
          <w:p w14:paraId="5687586B" w14:textId="77777777" w:rsidR="00F7362D" w:rsidRPr="00AF6917" w:rsidRDefault="00F7362D" w:rsidP="005F79A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役作業員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運転手以外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57E581" w14:textId="77777777" w:rsidR="00F7362D" w:rsidRPr="00AF6917" w:rsidRDefault="00F7362D" w:rsidP="005F79AB">
            <w:pPr>
              <w:rPr>
                <w:sz w:val="18"/>
                <w:szCs w:val="18"/>
              </w:rPr>
            </w:pPr>
          </w:p>
        </w:tc>
        <w:tc>
          <w:tcPr>
            <w:tcW w:w="4961" w:type="dxa"/>
            <w:tcBorders>
              <w:left w:val="single" w:sz="12" w:space="0" w:color="auto"/>
            </w:tcBorders>
          </w:tcPr>
          <w:p w14:paraId="440C372B" w14:textId="77777777" w:rsidR="00F7362D" w:rsidRPr="00AF6917" w:rsidRDefault="00F7362D" w:rsidP="005F79A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 xml:space="preserve">その他【具体的に記入：　　　　　</w:t>
            </w:r>
            <w:r w:rsidR="00FB5B6E">
              <w:rPr>
                <w:rFonts w:hint="eastAsia"/>
                <w:sz w:val="18"/>
                <w:szCs w:val="18"/>
              </w:rPr>
              <w:t xml:space="preserve">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】</w:t>
            </w:r>
          </w:p>
        </w:tc>
      </w:tr>
    </w:tbl>
    <w:p w14:paraId="46B1CE5A" w14:textId="77777777" w:rsidR="0045793F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</w:t>
      </w:r>
      <w:r w:rsidR="00F7362D" w:rsidRPr="00644B4A">
        <w:rPr>
          <w:rFonts w:ascii="ＭＳ Ｐ明朝" w:eastAsia="ＭＳ Ｐ明朝" w:hAnsi="ＭＳ Ｐ明朝" w:hint="eastAsia"/>
          <w:sz w:val="22"/>
        </w:rPr>
        <w:t>－３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F7362D" w:rsidRPr="00644B4A">
        <w:rPr>
          <w:rFonts w:ascii="ＭＳ Ｐ明朝" w:eastAsia="ＭＳ Ｐ明朝" w:hAnsi="ＭＳ Ｐ明朝" w:hint="eastAsia"/>
          <w:sz w:val="22"/>
        </w:rPr>
        <w:t>災害発生時、被災した</w:t>
      </w:r>
      <w:r w:rsidR="00A31D79" w:rsidRPr="00644B4A">
        <w:rPr>
          <w:rFonts w:ascii="ＭＳ Ｐ明朝" w:eastAsia="ＭＳ Ｐ明朝" w:hAnsi="ＭＳ Ｐ明朝" w:hint="eastAsia"/>
          <w:sz w:val="22"/>
          <w:u w:val="single"/>
        </w:rPr>
        <w:t>労働者の位置</w:t>
      </w:r>
      <w:r w:rsidR="00C73357">
        <w:rPr>
          <w:rFonts w:ascii="ＭＳ Ｐ明朝" w:eastAsia="ＭＳ Ｐ明朝" w:hAnsi="ＭＳ Ｐ明朝" w:hint="eastAsia"/>
          <w:sz w:val="22"/>
        </w:rPr>
        <w:t>はどこですか。</w:t>
      </w:r>
      <w:r w:rsidR="00F7362D" w:rsidRPr="00644B4A">
        <w:rPr>
          <w:rFonts w:ascii="ＭＳ Ｐ明朝" w:eastAsia="ＭＳ Ｐ明朝" w:hAnsi="ＭＳ Ｐ明朝" w:hint="eastAsia"/>
          <w:sz w:val="22"/>
        </w:rPr>
        <w:t>具体的に記入してください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392"/>
        <w:gridCol w:w="9497"/>
      </w:tblGrid>
      <w:tr w:rsidR="00F7362D" w:rsidRPr="000C77F8" w14:paraId="33555A43" w14:textId="77777777" w:rsidTr="00F7362D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463C6C" w14:textId="77777777" w:rsidR="00F7362D" w:rsidRPr="00AF6917" w:rsidRDefault="00F7362D" w:rsidP="00A0582F">
            <w:pPr>
              <w:rPr>
                <w:sz w:val="18"/>
                <w:szCs w:val="18"/>
              </w:rPr>
            </w:pPr>
          </w:p>
        </w:tc>
        <w:tc>
          <w:tcPr>
            <w:tcW w:w="9497" w:type="dxa"/>
            <w:tcBorders>
              <w:left w:val="single" w:sz="12" w:space="0" w:color="auto"/>
              <w:right w:val="single" w:sz="4" w:space="0" w:color="auto"/>
            </w:tcBorders>
          </w:tcPr>
          <w:p w14:paraId="5788BA06" w14:textId="77777777" w:rsidR="00F7362D" w:rsidRPr="00AF6917" w:rsidRDefault="00F7362D" w:rsidP="00856F1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トラック上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例</w:t>
            </w:r>
            <w:r w:rsidRPr="00AF6917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>アオリ</w:t>
            </w:r>
            <w:r w:rsidR="00644B4A" w:rsidRPr="00AF6917">
              <w:rPr>
                <w:rFonts w:hint="eastAsia"/>
                <w:sz w:val="18"/>
                <w:szCs w:val="18"/>
              </w:rPr>
              <w:t>上</w:t>
            </w:r>
            <w:r w:rsidR="000D78FE">
              <w:rPr>
                <w:rFonts w:hint="eastAsia"/>
                <w:sz w:val="18"/>
                <w:szCs w:val="18"/>
              </w:rPr>
              <w:t>、</w:t>
            </w:r>
            <w:r w:rsidRPr="00AF6917">
              <w:rPr>
                <w:rFonts w:hint="eastAsia"/>
                <w:sz w:val="18"/>
                <w:szCs w:val="18"/>
              </w:rPr>
              <w:t>テールゲートリフター上、荷台上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Pr="00AF6917">
              <w:rPr>
                <w:rFonts w:hint="eastAsia"/>
                <w:sz w:val="18"/>
                <w:szCs w:val="18"/>
              </w:rPr>
              <w:t>【</w:t>
            </w:r>
            <w:r w:rsidR="00856F1B">
              <w:rPr>
                <w:rFonts w:hint="eastAsia"/>
                <w:sz w:val="18"/>
                <w:szCs w:val="18"/>
              </w:rPr>
              <w:t>具体的に記入</w:t>
            </w:r>
            <w:r w:rsidR="00856F1B">
              <w:rPr>
                <w:rFonts w:hint="eastAsia"/>
                <w:sz w:val="18"/>
                <w:szCs w:val="18"/>
              </w:rPr>
              <w:t xml:space="preserve">: </w:t>
            </w:r>
            <w:r w:rsidR="00AF6917">
              <w:rPr>
                <w:rFonts w:hint="eastAsia"/>
                <w:sz w:val="18"/>
                <w:szCs w:val="18"/>
              </w:rPr>
              <w:t xml:space="preserve">　</w:t>
            </w:r>
            <w:r w:rsidR="00644B4A" w:rsidRPr="00AF6917">
              <w:rPr>
                <w:rFonts w:hint="eastAsia"/>
                <w:sz w:val="18"/>
                <w:szCs w:val="18"/>
              </w:rPr>
              <w:t xml:space="preserve">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　　　　】</w:t>
            </w:r>
          </w:p>
        </w:tc>
      </w:tr>
      <w:tr w:rsidR="00F7362D" w:rsidRPr="000C77F8" w14:paraId="3FD53414" w14:textId="77777777" w:rsidTr="00F7362D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748D43" w14:textId="77777777" w:rsidR="00F7362D" w:rsidRPr="00AF6917" w:rsidRDefault="00F7362D" w:rsidP="00A0582F">
            <w:pPr>
              <w:rPr>
                <w:sz w:val="18"/>
                <w:szCs w:val="18"/>
              </w:rPr>
            </w:pPr>
          </w:p>
        </w:tc>
        <w:tc>
          <w:tcPr>
            <w:tcW w:w="9497" w:type="dxa"/>
            <w:tcBorders>
              <w:left w:val="single" w:sz="12" w:space="0" w:color="auto"/>
              <w:right w:val="single" w:sz="4" w:space="0" w:color="auto"/>
            </w:tcBorders>
          </w:tcPr>
          <w:p w14:paraId="4E5C23C6" w14:textId="77777777" w:rsidR="00F7362D" w:rsidRPr="00AF6917" w:rsidRDefault="00F7362D" w:rsidP="00A0582F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建物や施設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例</w:t>
            </w:r>
            <w:r w:rsidRPr="00AF6917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>荷さばき場、階段、通路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="00856F1B">
              <w:rPr>
                <w:rFonts w:hint="eastAsia"/>
                <w:sz w:val="18"/>
                <w:szCs w:val="18"/>
              </w:rPr>
              <w:t>【具体的に記入</w:t>
            </w:r>
            <w:r w:rsidR="00856F1B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</w:t>
            </w:r>
            <w:r w:rsidR="00AF6917"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】</w:t>
            </w:r>
          </w:p>
        </w:tc>
      </w:tr>
      <w:tr w:rsidR="00F7362D" w:rsidRPr="000C77F8" w14:paraId="009BFC02" w14:textId="77777777" w:rsidTr="00F7362D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3BB23D" w14:textId="77777777" w:rsidR="00F7362D" w:rsidRPr="00AF6917" w:rsidRDefault="00F7362D" w:rsidP="00A0582F">
            <w:pPr>
              <w:rPr>
                <w:sz w:val="18"/>
                <w:szCs w:val="18"/>
              </w:rPr>
            </w:pPr>
          </w:p>
        </w:tc>
        <w:tc>
          <w:tcPr>
            <w:tcW w:w="9497" w:type="dxa"/>
            <w:tcBorders>
              <w:left w:val="single" w:sz="12" w:space="0" w:color="auto"/>
              <w:right w:val="single" w:sz="4" w:space="0" w:color="auto"/>
            </w:tcBorders>
          </w:tcPr>
          <w:p w14:paraId="1A31B93C" w14:textId="77777777" w:rsidR="00F7362D" w:rsidRPr="00AF6917" w:rsidRDefault="00F7362D" w:rsidP="00856F1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その他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例</w:t>
            </w:r>
            <w:r w:rsidRPr="00AF6917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>フォークリフト上など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="00856F1B">
              <w:rPr>
                <w:rFonts w:hint="eastAsia"/>
                <w:sz w:val="18"/>
                <w:szCs w:val="18"/>
              </w:rPr>
              <w:t>【具体的に記入</w:t>
            </w:r>
            <w:r w:rsidR="00856F1B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　　　　　　</w:t>
            </w:r>
            <w:r w:rsidR="00AF6917"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</w:tbl>
    <w:p w14:paraId="7B1F7798" w14:textId="77777777" w:rsidR="00A31D79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</w:t>
      </w:r>
      <w:r w:rsidR="008B0C98" w:rsidRPr="00644B4A">
        <w:rPr>
          <w:rFonts w:ascii="ＭＳ Ｐ明朝" w:eastAsia="ＭＳ Ｐ明朝" w:hAnsi="ＭＳ Ｐ明朝" w:hint="eastAsia"/>
          <w:sz w:val="22"/>
        </w:rPr>
        <w:t>－４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0E0B63" w:rsidRPr="00644B4A">
        <w:rPr>
          <w:rFonts w:ascii="ＭＳ Ｐ明朝" w:eastAsia="ＭＳ Ｐ明朝" w:hAnsi="ＭＳ Ｐ明朝" w:hint="eastAsia"/>
          <w:sz w:val="22"/>
        </w:rPr>
        <w:t>災害発生時</w:t>
      </w:r>
      <w:r w:rsidR="004E1FB8" w:rsidRPr="00644B4A">
        <w:rPr>
          <w:rFonts w:ascii="ＭＳ Ｐ明朝" w:eastAsia="ＭＳ Ｐ明朝" w:hAnsi="ＭＳ Ｐ明朝" w:hint="eastAsia"/>
          <w:sz w:val="22"/>
        </w:rPr>
        <w:t>、</w:t>
      </w:r>
      <w:r w:rsidR="000E0B63" w:rsidRPr="00644B4A">
        <w:rPr>
          <w:rFonts w:ascii="ＭＳ Ｐ明朝" w:eastAsia="ＭＳ Ｐ明朝" w:hAnsi="ＭＳ Ｐ明朝" w:hint="eastAsia"/>
          <w:sz w:val="22"/>
        </w:rPr>
        <w:t>被災した</w:t>
      </w:r>
      <w:r w:rsidR="004E1FB8" w:rsidRPr="00644B4A">
        <w:rPr>
          <w:rFonts w:ascii="ＭＳ Ｐ明朝" w:eastAsia="ＭＳ Ｐ明朝" w:hAnsi="ＭＳ Ｐ明朝" w:hint="eastAsia"/>
          <w:sz w:val="22"/>
        </w:rPr>
        <w:t>労働者</w:t>
      </w:r>
      <w:r w:rsidRPr="00644B4A">
        <w:rPr>
          <w:rFonts w:ascii="ＭＳ Ｐ明朝" w:eastAsia="ＭＳ Ｐ明朝" w:hAnsi="ＭＳ Ｐ明朝" w:hint="eastAsia"/>
          <w:sz w:val="22"/>
        </w:rPr>
        <w:t>は</w:t>
      </w:r>
      <w:r w:rsidRPr="00FB5B6E">
        <w:rPr>
          <w:rFonts w:ascii="ＭＳ Ｐ明朝" w:eastAsia="ＭＳ Ｐ明朝" w:hAnsi="ＭＳ Ｐ明朝" w:hint="eastAsia"/>
          <w:sz w:val="22"/>
          <w:u w:val="single"/>
        </w:rPr>
        <w:t>どのような</w:t>
      </w:r>
      <w:r w:rsidR="004E1FB8" w:rsidRPr="00FB5B6E">
        <w:rPr>
          <w:rFonts w:ascii="ＭＳ Ｐ明朝" w:eastAsia="ＭＳ Ｐ明朝" w:hAnsi="ＭＳ Ｐ明朝" w:hint="eastAsia"/>
          <w:sz w:val="22"/>
          <w:u w:val="single"/>
        </w:rPr>
        <w:t>作業</w:t>
      </w:r>
      <w:r w:rsidRPr="00FB5B6E">
        <w:rPr>
          <w:rFonts w:ascii="ＭＳ Ｐ明朝" w:eastAsia="ＭＳ Ｐ明朝" w:hAnsi="ＭＳ Ｐ明朝" w:hint="eastAsia"/>
          <w:sz w:val="22"/>
          <w:u w:val="single"/>
        </w:rPr>
        <w:t>に従事して</w:t>
      </w:r>
      <w:r w:rsidRPr="00644B4A">
        <w:rPr>
          <w:rFonts w:ascii="ＭＳ Ｐ明朝" w:eastAsia="ＭＳ Ｐ明朝" w:hAnsi="ＭＳ Ｐ明朝" w:hint="eastAsia"/>
          <w:sz w:val="22"/>
        </w:rPr>
        <w:t>いました</w:t>
      </w:r>
      <w:r w:rsidR="00C73357">
        <w:rPr>
          <w:rFonts w:ascii="ＭＳ Ｐ明朝" w:eastAsia="ＭＳ Ｐ明朝" w:hAnsi="ＭＳ Ｐ明朝" w:hint="eastAsia"/>
          <w:sz w:val="22"/>
        </w:rPr>
        <w:t>か。</w:t>
      </w:r>
    </w:p>
    <w:tbl>
      <w:tblPr>
        <w:tblStyle w:val="a8"/>
        <w:tblW w:w="9889" w:type="dxa"/>
        <w:tblLook w:val="04A0" w:firstRow="1" w:lastRow="0" w:firstColumn="1" w:lastColumn="0" w:noHBand="0" w:noVBand="1"/>
      </w:tblPr>
      <w:tblGrid>
        <w:gridCol w:w="392"/>
        <w:gridCol w:w="2693"/>
        <w:gridCol w:w="425"/>
        <w:gridCol w:w="1105"/>
        <w:gridCol w:w="473"/>
        <w:gridCol w:w="4801"/>
      </w:tblGrid>
      <w:tr w:rsidR="00D53847" w:rsidRPr="000C77F8" w14:paraId="4DC6B98B" w14:textId="5833EB1F" w:rsidTr="001F1E9E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3BFC22" w14:textId="77777777" w:rsidR="00D53847" w:rsidRPr="00AF6917" w:rsidRDefault="00D53847" w:rsidP="00A0582F">
            <w:pPr>
              <w:rPr>
                <w:sz w:val="18"/>
                <w:szCs w:val="18"/>
              </w:rPr>
            </w:pPr>
          </w:p>
        </w:tc>
        <w:tc>
          <w:tcPr>
            <w:tcW w:w="4223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3D49A834" w14:textId="631FF6C9" w:rsidR="00D53847" w:rsidRPr="00AF6917" w:rsidRDefault="00D53847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の積み込み中</w:t>
            </w:r>
          </w:p>
        </w:tc>
        <w:tc>
          <w:tcPr>
            <w:tcW w:w="4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235DB7" w14:textId="5C105506" w:rsidR="00D53847" w:rsidRPr="00AF6917" w:rsidRDefault="00D53847" w:rsidP="00D32988">
            <w:pPr>
              <w:rPr>
                <w:sz w:val="18"/>
                <w:szCs w:val="18"/>
              </w:rPr>
            </w:pPr>
          </w:p>
        </w:tc>
        <w:tc>
          <w:tcPr>
            <w:tcW w:w="48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5ACFDC73" w14:textId="7375E33B" w:rsidR="00D53847" w:rsidRPr="00AF6917" w:rsidRDefault="00D53847" w:rsidP="001F1E9E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の取り下ろし中</w:t>
            </w:r>
          </w:p>
        </w:tc>
      </w:tr>
      <w:tr w:rsidR="004C466E" w:rsidRPr="000C77F8" w14:paraId="7E856F77" w14:textId="77777777" w:rsidTr="0063402A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BC8DD7D" w14:textId="77777777" w:rsidR="004C466E" w:rsidRPr="00AF6917" w:rsidRDefault="004C466E" w:rsidP="003E2D83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left w:val="single" w:sz="12" w:space="0" w:color="auto"/>
              <w:right w:val="single" w:sz="12" w:space="0" w:color="auto"/>
            </w:tcBorders>
          </w:tcPr>
          <w:p w14:paraId="43E5F600" w14:textId="34BF19A6" w:rsidR="004C466E" w:rsidRPr="00AF6917" w:rsidRDefault="004C466E" w:rsidP="003E2D83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荷の運搬中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1B45EC" w14:textId="77777777" w:rsidR="004C466E" w:rsidRPr="00AF6917" w:rsidRDefault="004C466E" w:rsidP="003E2D83">
            <w:pPr>
              <w:rPr>
                <w:sz w:val="18"/>
                <w:szCs w:val="18"/>
              </w:rPr>
            </w:pPr>
          </w:p>
        </w:tc>
        <w:tc>
          <w:tcPr>
            <w:tcW w:w="6379" w:type="dxa"/>
            <w:gridSpan w:val="3"/>
            <w:tcBorders>
              <w:top w:val="single" w:sz="2" w:space="0" w:color="auto"/>
              <w:left w:val="single" w:sz="12" w:space="0" w:color="auto"/>
            </w:tcBorders>
          </w:tcPr>
          <w:p w14:paraId="289530FF" w14:textId="1602A60F" w:rsidR="004C466E" w:rsidRPr="00D32988" w:rsidRDefault="004C466E" w:rsidP="003E2D83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 xml:space="preserve">その他【具体的に記入：　　　　　　　　　　　　</w:t>
            </w:r>
            <w:r>
              <w:rPr>
                <w:rFonts w:hint="eastAsia"/>
                <w:sz w:val="18"/>
                <w:szCs w:val="18"/>
              </w:rPr>
              <w:t xml:space="preserve">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</w:t>
            </w:r>
            <w:r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】</w:t>
            </w:r>
          </w:p>
        </w:tc>
      </w:tr>
    </w:tbl>
    <w:p w14:paraId="6BEAB96D" w14:textId="77777777" w:rsidR="004E1FB8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</w:t>
      </w:r>
      <w:r w:rsidR="008B0C98" w:rsidRPr="00644B4A">
        <w:rPr>
          <w:rFonts w:ascii="ＭＳ Ｐ明朝" w:eastAsia="ＭＳ Ｐ明朝" w:hAnsi="ＭＳ Ｐ明朝" w:hint="eastAsia"/>
          <w:sz w:val="22"/>
        </w:rPr>
        <w:t>－５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4E1FB8" w:rsidRPr="00644B4A">
        <w:rPr>
          <w:rFonts w:ascii="ＭＳ Ｐ明朝" w:eastAsia="ＭＳ Ｐ明朝" w:hAnsi="ＭＳ Ｐ明朝" w:hint="eastAsia"/>
          <w:sz w:val="22"/>
        </w:rPr>
        <w:t>災害の</w:t>
      </w:r>
      <w:r w:rsidR="008B0C98" w:rsidRPr="00FB5B6E">
        <w:rPr>
          <w:rFonts w:ascii="ＭＳ Ｐ明朝" w:eastAsia="ＭＳ Ｐ明朝" w:hAnsi="ＭＳ Ｐ明朝" w:hint="eastAsia"/>
          <w:sz w:val="22"/>
          <w:u w:val="single"/>
        </w:rPr>
        <w:t>原因</w:t>
      </w:r>
      <w:r w:rsidR="008B0C98" w:rsidRPr="00644B4A">
        <w:rPr>
          <w:rFonts w:ascii="ＭＳ Ｐ明朝" w:eastAsia="ＭＳ Ｐ明朝" w:hAnsi="ＭＳ Ｐ明朝" w:hint="eastAsia"/>
          <w:sz w:val="22"/>
        </w:rPr>
        <w:t>は何ですか</w:t>
      </w:r>
      <w:r w:rsidR="00C73357">
        <w:rPr>
          <w:rFonts w:ascii="ＭＳ Ｐ明朝" w:eastAsia="ＭＳ Ｐ明朝" w:hAnsi="ＭＳ Ｐ明朝" w:hint="eastAsia"/>
          <w:sz w:val="22"/>
        </w:rPr>
        <w:t>。</w:t>
      </w:r>
      <w:r w:rsidR="008B0C98" w:rsidRPr="00644B4A">
        <w:rPr>
          <w:rFonts w:ascii="ＭＳ Ｐ明朝" w:eastAsia="ＭＳ Ｐ明朝" w:hAnsi="ＭＳ Ｐ明朝" w:hint="eastAsia"/>
          <w:sz w:val="22"/>
        </w:rPr>
        <w:t>（考えられることを</w:t>
      </w:r>
      <w:r w:rsidR="00967FAC" w:rsidRPr="00644B4A">
        <w:rPr>
          <w:rFonts w:ascii="ＭＳ Ｐ明朝" w:eastAsia="ＭＳ Ｐ明朝" w:hAnsi="ＭＳ Ｐ明朝" w:hint="eastAsia"/>
          <w:sz w:val="22"/>
        </w:rPr>
        <w:t>具体的に</w:t>
      </w:r>
      <w:r w:rsidR="008B0C98" w:rsidRPr="00644B4A">
        <w:rPr>
          <w:rFonts w:ascii="ＭＳ Ｐ明朝" w:eastAsia="ＭＳ Ｐ明朝" w:hAnsi="ＭＳ Ｐ明朝" w:hint="eastAsia"/>
          <w:sz w:val="22"/>
        </w:rPr>
        <w:t>記入してください</w:t>
      </w:r>
      <w:r w:rsidR="004E1FB8" w:rsidRPr="00644B4A">
        <w:rPr>
          <w:rFonts w:ascii="ＭＳ Ｐ明朝" w:eastAsia="ＭＳ Ｐ明朝" w:hAnsi="ＭＳ Ｐ明朝" w:hint="eastAsia"/>
          <w:sz w:val="22"/>
        </w:rPr>
        <w:t>。</w:t>
      </w:r>
      <w:r w:rsidR="008B0C98" w:rsidRPr="00CD0CD3">
        <w:rPr>
          <w:rFonts w:ascii="ＭＳ Ｐ明朝" w:eastAsia="ＭＳ Ｐ明朝" w:hAnsi="ＭＳ Ｐ明朝" w:hint="eastAsia"/>
          <w:b/>
          <w:sz w:val="22"/>
          <w:u w:val="wave"/>
        </w:rPr>
        <w:t>複数選択可</w:t>
      </w:r>
      <w:r w:rsidR="008B0C98" w:rsidRPr="00644B4A">
        <w:rPr>
          <w:rFonts w:ascii="ＭＳ Ｐ明朝" w:eastAsia="ＭＳ Ｐ明朝" w:hAnsi="ＭＳ Ｐ明朝" w:hint="eastAsia"/>
          <w:sz w:val="22"/>
        </w:rPr>
        <w:t>）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391"/>
        <w:gridCol w:w="9498"/>
      </w:tblGrid>
      <w:tr w:rsidR="000D78FE" w:rsidRPr="00AF6917" w14:paraId="6E094AC6" w14:textId="77777777" w:rsidTr="00C35371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D87A64" w14:textId="77777777" w:rsidR="000D78FE" w:rsidRPr="000D78FE" w:rsidRDefault="000D78FE" w:rsidP="00C35371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59DC2877" w14:textId="77777777" w:rsidR="000D78FE" w:rsidRPr="00AF6917" w:rsidRDefault="000D78FE" w:rsidP="00C35371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建物や設備</w:t>
            </w:r>
            <w:r w:rsidR="00A23403">
              <w:rPr>
                <w:rFonts w:hint="eastAsia"/>
                <w:sz w:val="18"/>
                <w:szCs w:val="18"/>
              </w:rPr>
              <w:t>の要因</w:t>
            </w:r>
            <w:r>
              <w:rPr>
                <w:rFonts w:hint="eastAsia"/>
                <w:sz w:val="18"/>
                <w:szCs w:val="18"/>
              </w:rPr>
              <w:t>(</w:t>
            </w:r>
            <w:r>
              <w:rPr>
                <w:rFonts w:hint="eastAsia"/>
                <w:sz w:val="18"/>
                <w:szCs w:val="18"/>
              </w:rPr>
              <w:t>床面</w:t>
            </w:r>
            <w:r w:rsidR="00A23403">
              <w:rPr>
                <w:rFonts w:hint="eastAsia"/>
                <w:sz w:val="18"/>
                <w:szCs w:val="18"/>
              </w:rPr>
              <w:t>、階段</w:t>
            </w:r>
            <w:r>
              <w:rPr>
                <w:rFonts w:hint="eastAsia"/>
                <w:sz w:val="18"/>
                <w:szCs w:val="18"/>
              </w:rPr>
              <w:t>など</w:t>
            </w:r>
            <w:r>
              <w:rPr>
                <w:rFonts w:hint="eastAsia"/>
                <w:sz w:val="18"/>
                <w:szCs w:val="18"/>
              </w:rPr>
              <w:t>)</w:t>
            </w:r>
            <w:r w:rsidRPr="00AF6917">
              <w:rPr>
                <w:rFonts w:hint="eastAsia"/>
                <w:sz w:val="18"/>
                <w:szCs w:val="18"/>
              </w:rPr>
              <w:t>【具体的に記入</w:t>
            </w:r>
            <w:r>
              <w:rPr>
                <w:rFonts w:hint="eastAsia"/>
                <w:sz w:val="18"/>
                <w:szCs w:val="18"/>
              </w:rPr>
              <w:t xml:space="preserve">：　</w:t>
            </w:r>
            <w:r w:rsidR="00A23403">
              <w:rPr>
                <w:rFonts w:hint="eastAsia"/>
                <w:sz w:val="18"/>
                <w:szCs w:val="18"/>
              </w:rPr>
              <w:t xml:space="preserve">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="00A23403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</w:t>
            </w:r>
            <w:r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】</w:t>
            </w:r>
          </w:p>
        </w:tc>
      </w:tr>
      <w:tr w:rsidR="008B0C98" w:rsidRPr="000C77F8" w14:paraId="4EA0A439" w14:textId="77777777" w:rsidTr="00497C70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867D32" w14:textId="77777777" w:rsidR="008B0C98" w:rsidRPr="000D78FE" w:rsidRDefault="008B0C98" w:rsidP="006B1130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437DDD53" w14:textId="77777777" w:rsidR="008B0C98" w:rsidRPr="00AF6917" w:rsidRDefault="008B0C98" w:rsidP="00561D77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役</w:t>
            </w:r>
            <w:r w:rsidR="00561D77">
              <w:rPr>
                <w:rFonts w:hint="eastAsia"/>
                <w:sz w:val="18"/>
                <w:szCs w:val="18"/>
              </w:rPr>
              <w:t>運搬</w:t>
            </w:r>
            <w:r w:rsidRPr="00AF6917">
              <w:rPr>
                <w:rFonts w:hint="eastAsia"/>
                <w:sz w:val="18"/>
                <w:szCs w:val="18"/>
              </w:rPr>
              <w:t>機械</w:t>
            </w:r>
            <w:r w:rsidR="00A23403">
              <w:rPr>
                <w:rFonts w:hint="eastAsia"/>
                <w:sz w:val="18"/>
                <w:szCs w:val="18"/>
              </w:rPr>
              <w:t>の要因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フォークリフトなど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="00A23403">
              <w:rPr>
                <w:rFonts w:hint="eastAsia"/>
                <w:sz w:val="18"/>
                <w:szCs w:val="18"/>
              </w:rPr>
              <w:t xml:space="preserve">【具体的に記入：　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 xml:space="preserve">　</w:t>
            </w:r>
            <w:r w:rsidR="00AF6917"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】</w:t>
            </w:r>
          </w:p>
        </w:tc>
      </w:tr>
      <w:tr w:rsidR="000D78FE" w:rsidRPr="00AF6917" w14:paraId="58109932" w14:textId="77777777" w:rsidTr="00C35371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C90E34" w14:textId="77777777" w:rsidR="000D78FE" w:rsidRPr="00AF6917" w:rsidRDefault="000D78FE" w:rsidP="00C35371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53329F28" w14:textId="77777777" w:rsidR="000D78FE" w:rsidRPr="00AF6917" w:rsidRDefault="000D78FE" w:rsidP="00C35371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トラック</w:t>
            </w:r>
            <w:r w:rsidR="00A23403">
              <w:rPr>
                <w:rFonts w:hint="eastAsia"/>
                <w:sz w:val="18"/>
                <w:szCs w:val="18"/>
              </w:rPr>
              <w:t>の要因</w:t>
            </w:r>
            <w:r w:rsidRPr="00AF6917">
              <w:rPr>
                <w:rFonts w:hint="eastAsia"/>
                <w:sz w:val="18"/>
                <w:szCs w:val="18"/>
              </w:rPr>
              <w:t xml:space="preserve">【具体的に記入：　　　　　　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="00A23403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</w:t>
            </w:r>
            <w:r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】</w:t>
            </w:r>
          </w:p>
        </w:tc>
      </w:tr>
      <w:tr w:rsidR="000D78FE" w:rsidRPr="00AF6917" w14:paraId="2B8A6694" w14:textId="77777777" w:rsidTr="00C35371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D200F0" w14:textId="77777777" w:rsidR="000D78FE" w:rsidRPr="00AF6917" w:rsidRDefault="000D78FE" w:rsidP="00C35371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067AAEA3" w14:textId="7EA94EDC" w:rsidR="00D945F0" w:rsidRPr="00AF6917" w:rsidRDefault="00A23403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荷</w:t>
            </w:r>
            <w:r w:rsidR="008875BA">
              <w:rPr>
                <w:rFonts w:hint="eastAsia"/>
                <w:sz w:val="18"/>
                <w:szCs w:val="18"/>
              </w:rPr>
              <w:t>の要因</w:t>
            </w:r>
            <w:r>
              <w:rPr>
                <w:rFonts w:hint="eastAsia"/>
                <w:sz w:val="18"/>
                <w:szCs w:val="18"/>
              </w:rPr>
              <w:t>（</w:t>
            </w:r>
            <w:r w:rsidR="00D945F0">
              <w:rPr>
                <w:rFonts w:hint="eastAsia"/>
                <w:sz w:val="18"/>
                <w:szCs w:val="18"/>
              </w:rPr>
              <w:t>重量、</w:t>
            </w:r>
            <w:r>
              <w:rPr>
                <w:rFonts w:hint="eastAsia"/>
                <w:sz w:val="18"/>
                <w:szCs w:val="18"/>
              </w:rPr>
              <w:t>荷姿、配置など）</w:t>
            </w:r>
            <w:r w:rsidR="000D78FE" w:rsidRPr="00AF6917">
              <w:rPr>
                <w:rFonts w:hint="eastAsia"/>
                <w:sz w:val="18"/>
                <w:szCs w:val="18"/>
              </w:rPr>
              <w:t xml:space="preserve">【具体的に記入：　　　　　　　　　　　　　　</w:t>
            </w:r>
            <w:r>
              <w:rPr>
                <w:rFonts w:hint="eastAsia"/>
                <w:sz w:val="18"/>
                <w:szCs w:val="18"/>
              </w:rPr>
              <w:t xml:space="preserve"> </w:t>
            </w:r>
            <w:r>
              <w:rPr>
                <w:rFonts w:hint="eastAsia"/>
                <w:sz w:val="18"/>
                <w:szCs w:val="18"/>
              </w:rPr>
              <w:t xml:space="preserve">　　　　　　</w:t>
            </w:r>
            <w:r w:rsidR="000D78FE">
              <w:rPr>
                <w:rFonts w:hint="eastAsia"/>
                <w:sz w:val="18"/>
                <w:szCs w:val="18"/>
              </w:rPr>
              <w:t xml:space="preserve">　　</w:t>
            </w:r>
            <w:r>
              <w:rPr>
                <w:rFonts w:hint="eastAsia"/>
                <w:sz w:val="18"/>
                <w:szCs w:val="18"/>
              </w:rPr>
              <w:t xml:space="preserve">　　　　　　　</w:t>
            </w:r>
            <w:r w:rsidR="000D78FE"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0D78FE" w:rsidRPr="00AF6917" w14:paraId="3EB0A01E" w14:textId="77777777" w:rsidTr="00C35371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78DFA8D" w14:textId="77777777" w:rsidR="000D78FE" w:rsidRPr="000D78FE" w:rsidRDefault="000D78FE" w:rsidP="00C35371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5998765F" w14:textId="111D5EB0" w:rsidR="000D78FE" w:rsidRDefault="000D78FE" w:rsidP="008875BA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役用具</w:t>
            </w:r>
            <w:r w:rsidR="008875BA">
              <w:rPr>
                <w:rFonts w:hint="eastAsia"/>
                <w:sz w:val="18"/>
                <w:szCs w:val="18"/>
              </w:rPr>
              <w:t>の要因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台車、カゴ車など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="00A23403">
              <w:rPr>
                <w:rFonts w:hint="eastAsia"/>
                <w:sz w:val="18"/>
                <w:szCs w:val="18"/>
              </w:rPr>
              <w:t xml:space="preserve">【具体的に記入：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 xml:space="preserve">　　　</w:t>
            </w:r>
            <w:r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】</w:t>
            </w:r>
          </w:p>
          <w:p w14:paraId="1CD1FBAB" w14:textId="6E3BBD1F" w:rsidR="004C466E" w:rsidRPr="00AF6917" w:rsidRDefault="004C466E" w:rsidP="008875B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　カゴ車（ロールボックスパレット）の場合は大きさ【縦×横×高を具体的に記入：　　　　　　　　　　　　　　　】</w:t>
            </w:r>
          </w:p>
        </w:tc>
      </w:tr>
      <w:tr w:rsidR="008B0C98" w:rsidRPr="000C77F8" w14:paraId="5935C07A" w14:textId="77777777" w:rsidTr="00497C70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8FB864D" w14:textId="77777777" w:rsidR="008B0C98" w:rsidRPr="007A629F" w:rsidRDefault="008B0C98" w:rsidP="006B1130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045C04EE" w14:textId="77777777" w:rsidR="008B0C98" w:rsidRPr="00AF6917" w:rsidRDefault="00A23403" w:rsidP="00CD0CD3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作業方法</w:t>
            </w:r>
            <w:r w:rsidR="008875BA">
              <w:rPr>
                <w:rFonts w:hint="eastAsia"/>
                <w:sz w:val="18"/>
                <w:szCs w:val="18"/>
              </w:rPr>
              <w:t>の要因</w:t>
            </w:r>
            <w:r>
              <w:rPr>
                <w:rFonts w:hint="eastAsia"/>
                <w:sz w:val="18"/>
                <w:szCs w:val="18"/>
              </w:rPr>
              <w:t>(</w:t>
            </w:r>
            <w:r w:rsidR="00CD0CD3">
              <w:rPr>
                <w:rFonts w:hint="eastAsia"/>
                <w:sz w:val="18"/>
                <w:szCs w:val="18"/>
              </w:rPr>
              <w:t>荷の持ち上げ方、作業計画、作業指揮</w:t>
            </w:r>
            <w:r>
              <w:rPr>
                <w:rFonts w:hint="eastAsia"/>
                <w:sz w:val="18"/>
                <w:szCs w:val="18"/>
              </w:rPr>
              <w:t>など</w:t>
            </w:r>
            <w:r>
              <w:rPr>
                <w:rFonts w:hint="eastAsia"/>
                <w:sz w:val="18"/>
                <w:szCs w:val="18"/>
              </w:rPr>
              <w:t>)</w:t>
            </w:r>
            <w:r w:rsidR="008B0C98" w:rsidRPr="00AF6917">
              <w:rPr>
                <w:rFonts w:hint="eastAsia"/>
                <w:sz w:val="18"/>
                <w:szCs w:val="18"/>
              </w:rPr>
              <w:t>【具体的に記入：</w:t>
            </w:r>
            <w:r w:rsidR="000D78FE">
              <w:rPr>
                <w:rFonts w:hint="eastAsia"/>
                <w:sz w:val="18"/>
                <w:szCs w:val="18"/>
              </w:rPr>
              <w:t xml:space="preserve">　　　</w:t>
            </w:r>
            <w:r>
              <w:rPr>
                <w:rFonts w:hint="eastAsia"/>
                <w:sz w:val="18"/>
                <w:szCs w:val="18"/>
              </w:rPr>
              <w:t xml:space="preserve">　　　　　　　　　　</w:t>
            </w:r>
            <w:r w:rsidR="008B0C98" w:rsidRPr="00AF6917">
              <w:rPr>
                <w:rFonts w:hint="eastAsia"/>
                <w:sz w:val="18"/>
                <w:szCs w:val="18"/>
              </w:rPr>
              <w:t xml:space="preserve">　</w:t>
            </w:r>
            <w:r w:rsidR="008B0C98" w:rsidRPr="00AF6917">
              <w:rPr>
                <w:rFonts w:hint="eastAsia"/>
                <w:sz w:val="18"/>
                <w:szCs w:val="18"/>
              </w:rPr>
              <w:t xml:space="preserve">    </w:t>
            </w:r>
            <w:r>
              <w:rPr>
                <w:rFonts w:hint="eastAsia"/>
                <w:sz w:val="18"/>
                <w:szCs w:val="18"/>
              </w:rPr>
              <w:t xml:space="preserve">　</w:t>
            </w:r>
            <w:r>
              <w:rPr>
                <w:rFonts w:hint="eastAsia"/>
                <w:sz w:val="18"/>
                <w:szCs w:val="18"/>
              </w:rPr>
              <w:t xml:space="preserve"> </w:t>
            </w:r>
            <w:r w:rsidR="008B0C98"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A23403" w:rsidRPr="000C77F8" w14:paraId="6898D60A" w14:textId="77777777" w:rsidTr="00497C70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25F3FD" w14:textId="77777777" w:rsidR="00A23403" w:rsidRPr="00AF6917" w:rsidRDefault="00A23403" w:rsidP="006B1130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110E31CA" w14:textId="77777777" w:rsidR="00A23403" w:rsidRDefault="00A23403" w:rsidP="008875B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運行時間</w:t>
            </w:r>
            <w:r w:rsidR="008875BA">
              <w:rPr>
                <w:rFonts w:hint="eastAsia"/>
                <w:sz w:val="18"/>
                <w:szCs w:val="18"/>
              </w:rPr>
              <w:t>の要因</w:t>
            </w:r>
            <w:r>
              <w:rPr>
                <w:rFonts w:hint="eastAsia"/>
                <w:sz w:val="18"/>
                <w:szCs w:val="18"/>
              </w:rPr>
              <w:t>(</w:t>
            </w:r>
            <w:r>
              <w:rPr>
                <w:rFonts w:hint="eastAsia"/>
                <w:sz w:val="18"/>
                <w:szCs w:val="18"/>
              </w:rPr>
              <w:t>着時間、休憩時間など</w:t>
            </w:r>
            <w:r>
              <w:rPr>
                <w:rFonts w:hint="eastAsia"/>
                <w:sz w:val="18"/>
                <w:szCs w:val="18"/>
              </w:rPr>
              <w:t>)</w:t>
            </w:r>
            <w:r>
              <w:rPr>
                <w:rFonts w:hint="eastAsia"/>
                <w:sz w:val="18"/>
                <w:szCs w:val="18"/>
              </w:rPr>
              <w:t>【具体的に記入：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 xml:space="preserve">　</w:t>
            </w:r>
            <w:r>
              <w:rPr>
                <w:rFonts w:hint="eastAsia"/>
                <w:sz w:val="18"/>
                <w:szCs w:val="18"/>
              </w:rPr>
              <w:t xml:space="preserve">　　　　　　　</w:t>
            </w:r>
            <w:r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A23403" w:rsidRPr="000C77F8" w14:paraId="6874A4B1" w14:textId="77777777" w:rsidTr="00497C70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583EA9" w14:textId="77777777" w:rsidR="00A23403" w:rsidRPr="00AF6917" w:rsidRDefault="00A23403" w:rsidP="006B1130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3668AAFE" w14:textId="77777777" w:rsidR="00A23403" w:rsidRDefault="00A23403" w:rsidP="008875B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その他の要因</w:t>
            </w:r>
            <w:r w:rsidR="008875BA">
              <w:rPr>
                <w:rFonts w:hint="eastAsia"/>
                <w:sz w:val="18"/>
                <w:szCs w:val="18"/>
              </w:rPr>
              <w:t>(</w:t>
            </w:r>
            <w:r w:rsidR="008875BA">
              <w:rPr>
                <w:rFonts w:hint="eastAsia"/>
                <w:sz w:val="18"/>
                <w:szCs w:val="18"/>
              </w:rPr>
              <w:t>作業員の健康など</w:t>
            </w:r>
            <w:r w:rsidR="008875BA">
              <w:rPr>
                <w:rFonts w:hint="eastAsia"/>
                <w:sz w:val="18"/>
                <w:szCs w:val="18"/>
              </w:rPr>
              <w:t>)</w:t>
            </w:r>
            <w:r>
              <w:rPr>
                <w:rFonts w:hint="eastAsia"/>
                <w:sz w:val="18"/>
                <w:szCs w:val="18"/>
              </w:rPr>
              <w:t>【具体的に記入：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</w:t>
            </w:r>
            <w:r>
              <w:rPr>
                <w:rFonts w:hint="eastAsia"/>
                <w:sz w:val="18"/>
                <w:szCs w:val="18"/>
              </w:rPr>
              <w:t xml:space="preserve">　　　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="008875BA">
              <w:rPr>
                <w:rFonts w:hint="eastAsia"/>
                <w:sz w:val="18"/>
                <w:szCs w:val="18"/>
              </w:rPr>
              <w:t xml:space="preserve">　　　</w:t>
            </w:r>
            <w:r>
              <w:rPr>
                <w:rFonts w:hint="eastAsia"/>
                <w:sz w:val="18"/>
                <w:szCs w:val="18"/>
              </w:rPr>
              <w:t xml:space="preserve">　　</w:t>
            </w:r>
            <w:r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</w:tbl>
    <w:p w14:paraId="6A635148" w14:textId="5F4F91C5" w:rsidR="003E2D83" w:rsidRDefault="003E2D83">
      <w:pPr>
        <w:widowControl/>
        <w:jc w:val="left"/>
        <w:rPr>
          <w:rFonts w:ascii="ＭＳ Ｐ明朝" w:eastAsia="ＭＳ Ｐ明朝" w:hAnsi="ＭＳ Ｐ明朝"/>
          <w:sz w:val="22"/>
        </w:rPr>
      </w:pPr>
    </w:p>
    <w:p w14:paraId="51E92578" w14:textId="587DBA5C" w:rsidR="004B0890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－６．</w:t>
      </w:r>
      <w:r w:rsidR="00385095" w:rsidRPr="00644B4A">
        <w:rPr>
          <w:rFonts w:ascii="ＭＳ Ｐ明朝" w:eastAsia="ＭＳ Ｐ明朝" w:hAnsi="ＭＳ Ｐ明朝" w:hint="eastAsia"/>
          <w:sz w:val="22"/>
        </w:rPr>
        <w:t>被災した労働者は、</w:t>
      </w:r>
      <w:r w:rsidR="0079093A" w:rsidRPr="00FB5B6E">
        <w:rPr>
          <w:rFonts w:ascii="ＭＳ Ｐ明朝" w:eastAsia="ＭＳ Ｐ明朝" w:hAnsi="ＭＳ Ｐ明朝" w:hint="eastAsia"/>
          <w:sz w:val="22"/>
          <w:u w:val="single"/>
        </w:rPr>
        <w:t>保護帽・手袋</w:t>
      </w:r>
      <w:r w:rsidR="004B0890" w:rsidRPr="00644B4A">
        <w:rPr>
          <w:rFonts w:ascii="ＭＳ Ｐ明朝" w:eastAsia="ＭＳ Ｐ明朝" w:hAnsi="ＭＳ Ｐ明朝" w:hint="eastAsia"/>
          <w:sz w:val="22"/>
        </w:rPr>
        <w:t>を着用</w:t>
      </w:r>
      <w:r w:rsidR="00EF3250" w:rsidRPr="00644B4A">
        <w:rPr>
          <w:rFonts w:ascii="ＭＳ Ｐ明朝" w:eastAsia="ＭＳ Ｐ明朝" w:hAnsi="ＭＳ Ｐ明朝" w:hint="eastAsia"/>
          <w:sz w:val="22"/>
        </w:rPr>
        <w:t>し</w:t>
      </w:r>
      <w:r w:rsidR="00385095" w:rsidRPr="00644B4A">
        <w:rPr>
          <w:rFonts w:ascii="ＭＳ Ｐ明朝" w:eastAsia="ＭＳ Ｐ明朝" w:hAnsi="ＭＳ Ｐ明朝" w:hint="eastAsia"/>
          <w:sz w:val="22"/>
        </w:rPr>
        <w:t>、使用</w:t>
      </w:r>
      <w:r w:rsidR="0051039D">
        <w:rPr>
          <w:rFonts w:ascii="ＭＳ Ｐ明朝" w:eastAsia="ＭＳ Ｐ明朝" w:hAnsi="ＭＳ Ｐ明朝" w:hint="eastAsia"/>
          <w:sz w:val="22"/>
        </w:rPr>
        <w:t>していましたか。また、</w:t>
      </w:r>
      <w:r w:rsidR="00C73357">
        <w:rPr>
          <w:rFonts w:ascii="ＭＳ Ｐ明朝" w:eastAsia="ＭＳ Ｐ明朝" w:hAnsi="ＭＳ Ｐ明朝" w:hint="eastAsia"/>
          <w:sz w:val="22"/>
        </w:rPr>
        <w:t>どのようなものでしたか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1101"/>
        <w:gridCol w:w="425"/>
        <w:gridCol w:w="2268"/>
        <w:gridCol w:w="425"/>
        <w:gridCol w:w="5670"/>
      </w:tblGrid>
      <w:tr w:rsidR="008B0C98" w:rsidRPr="000C77F8" w14:paraId="7DCB9CAD" w14:textId="77777777" w:rsidTr="00FB5B6E">
        <w:trPr>
          <w:trHeight w:val="376"/>
        </w:trPr>
        <w:tc>
          <w:tcPr>
            <w:tcW w:w="1101" w:type="dxa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14:paraId="784F3C17" w14:textId="77777777" w:rsidR="008B0C98" w:rsidRPr="00644B4A" w:rsidRDefault="008B0C98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保護帽</w:t>
            </w:r>
          </w:p>
        </w:tc>
        <w:tc>
          <w:tcPr>
            <w:tcW w:w="425" w:type="dxa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14:paraId="12C133D9" w14:textId="77777777" w:rsidR="008B0C98" w:rsidRPr="00644B4A" w:rsidRDefault="008B0C98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14:paraId="18EEB81E" w14:textId="77777777" w:rsidR="008B0C98" w:rsidRPr="00644B4A" w:rsidRDefault="008B0C98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未着用・不使用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91A17CA" w14:textId="77777777" w:rsidR="008B0C98" w:rsidRPr="00644B4A" w:rsidRDefault="008B0C98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</w:tcPr>
          <w:p w14:paraId="190F5F66" w14:textId="77777777" w:rsidR="008B0C98" w:rsidRPr="00644B4A" w:rsidRDefault="008B0C98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着用</w:t>
            </w:r>
            <w:r w:rsidR="00AF6917">
              <w:rPr>
                <w:rFonts w:hint="eastAsia"/>
                <w:sz w:val="18"/>
                <w:szCs w:val="18"/>
              </w:rPr>
              <w:t>・使用</w:t>
            </w:r>
            <w:r w:rsidRPr="00644B4A">
              <w:rPr>
                <w:rFonts w:hint="eastAsia"/>
                <w:sz w:val="18"/>
                <w:szCs w:val="18"/>
              </w:rPr>
              <w:t xml:space="preserve">【具体的に記入：　　</w:t>
            </w:r>
            <w:r w:rsidRPr="00644B4A">
              <w:rPr>
                <w:rFonts w:hint="eastAsia"/>
                <w:sz w:val="18"/>
                <w:szCs w:val="18"/>
              </w:rPr>
              <w:t xml:space="preserve"> </w:t>
            </w:r>
            <w:r w:rsidR="00AF6917">
              <w:rPr>
                <w:rFonts w:hint="eastAsia"/>
                <w:sz w:val="18"/>
                <w:szCs w:val="18"/>
              </w:rPr>
              <w:t xml:space="preserve">　　　　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　　　</w:t>
            </w:r>
            <w:r w:rsidR="00AF6917">
              <w:rPr>
                <w:rFonts w:hint="eastAsia"/>
                <w:sz w:val="18"/>
                <w:szCs w:val="18"/>
              </w:rPr>
              <w:t xml:space="preserve">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】</w:t>
            </w:r>
          </w:p>
        </w:tc>
      </w:tr>
      <w:tr w:rsidR="0011240E" w:rsidRPr="000C77F8" w14:paraId="7B21CFFA" w14:textId="77777777" w:rsidTr="00FB5B6E">
        <w:tc>
          <w:tcPr>
            <w:tcW w:w="1101" w:type="dxa"/>
            <w:tcBorders>
              <w:top w:val="double" w:sz="4" w:space="0" w:color="auto"/>
              <w:bottom w:val="single" w:sz="4" w:space="0" w:color="auto"/>
              <w:right w:val="single" w:sz="12" w:space="0" w:color="auto"/>
            </w:tcBorders>
          </w:tcPr>
          <w:p w14:paraId="074683C6" w14:textId="77777777" w:rsidR="0011240E" w:rsidRPr="00644B4A" w:rsidRDefault="0011240E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手袋</w:t>
            </w:r>
          </w:p>
        </w:tc>
        <w:tc>
          <w:tcPr>
            <w:tcW w:w="425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39FE33" w14:textId="77777777" w:rsidR="0011240E" w:rsidRPr="00644B4A" w:rsidRDefault="0011240E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6D9B801" w14:textId="77777777" w:rsidR="0011240E" w:rsidRPr="00644B4A" w:rsidRDefault="00FD44A2" w:rsidP="001F1E9E">
            <w:pPr>
              <w:spacing w:line="300" w:lineRule="exact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未着用</w:t>
            </w:r>
            <w:r w:rsidR="008B0C98" w:rsidRPr="00644B4A">
              <w:rPr>
                <w:rFonts w:hint="eastAsia"/>
                <w:b/>
                <w:sz w:val="18"/>
                <w:szCs w:val="18"/>
              </w:rPr>
              <w:t>・不使用</w:t>
            </w:r>
          </w:p>
        </w:tc>
        <w:tc>
          <w:tcPr>
            <w:tcW w:w="425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74D129" w14:textId="77777777" w:rsidR="0011240E" w:rsidRPr="00644B4A" w:rsidRDefault="0011240E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</w:tcBorders>
          </w:tcPr>
          <w:p w14:paraId="0188E0B9" w14:textId="77777777" w:rsidR="0011240E" w:rsidRPr="00644B4A" w:rsidRDefault="00FD44A2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着用</w:t>
            </w:r>
            <w:r w:rsidR="00AF6917">
              <w:rPr>
                <w:rFonts w:hint="eastAsia"/>
                <w:sz w:val="18"/>
                <w:szCs w:val="18"/>
              </w:rPr>
              <w:t>・使用</w:t>
            </w:r>
            <w:r w:rsidRPr="00644B4A">
              <w:rPr>
                <w:rFonts w:hint="eastAsia"/>
                <w:sz w:val="18"/>
                <w:szCs w:val="18"/>
              </w:rPr>
              <w:t>【具体的に記入：</w:t>
            </w:r>
            <w:r w:rsidR="0079093A"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79093A" w:rsidRPr="00644B4A">
              <w:rPr>
                <w:rFonts w:hint="eastAsia"/>
                <w:sz w:val="18"/>
                <w:szCs w:val="18"/>
              </w:rPr>
              <w:t xml:space="preserve"> </w:t>
            </w:r>
            <w:r w:rsidR="008B0C98" w:rsidRPr="00644B4A">
              <w:rPr>
                <w:rFonts w:hint="eastAsia"/>
                <w:sz w:val="18"/>
                <w:szCs w:val="18"/>
              </w:rPr>
              <w:t xml:space="preserve">　</w:t>
            </w:r>
            <w:r w:rsid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8875BA">
              <w:rPr>
                <w:rFonts w:hint="eastAsia"/>
                <w:sz w:val="18"/>
                <w:szCs w:val="18"/>
              </w:rPr>
              <w:t xml:space="preserve">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　　　　】</w:t>
            </w:r>
          </w:p>
        </w:tc>
      </w:tr>
    </w:tbl>
    <w:p w14:paraId="5B34A18E" w14:textId="77777777" w:rsidR="0079093A" w:rsidRPr="00644B4A" w:rsidRDefault="0079093A" w:rsidP="00514EC4">
      <w:pPr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－７．被災した労働者が使用していた</w:t>
      </w:r>
      <w:r w:rsidR="008B0C98" w:rsidRPr="00FB5B6E">
        <w:rPr>
          <w:rFonts w:ascii="ＭＳ Ｐ明朝" w:eastAsia="ＭＳ Ｐ明朝" w:hAnsi="ＭＳ Ｐ明朝" w:hint="eastAsia"/>
          <w:sz w:val="22"/>
          <w:u w:val="single"/>
        </w:rPr>
        <w:t>履物</w:t>
      </w:r>
      <w:r w:rsidRPr="00644B4A">
        <w:rPr>
          <w:rFonts w:ascii="ＭＳ Ｐ明朝" w:eastAsia="ＭＳ Ｐ明朝" w:hAnsi="ＭＳ Ｐ明朝" w:hint="eastAsia"/>
          <w:sz w:val="22"/>
        </w:rPr>
        <w:t>は</w:t>
      </w:r>
      <w:r w:rsidR="008B0C98" w:rsidRPr="00644B4A">
        <w:rPr>
          <w:rFonts w:ascii="ＭＳ Ｐ明朝" w:eastAsia="ＭＳ Ｐ明朝" w:hAnsi="ＭＳ Ｐ明朝" w:hint="eastAsia"/>
          <w:sz w:val="22"/>
        </w:rPr>
        <w:t>どのようなものでした</w:t>
      </w:r>
      <w:r w:rsidR="00C73357">
        <w:rPr>
          <w:rFonts w:ascii="ＭＳ Ｐ明朝" w:eastAsia="ＭＳ Ｐ明朝" w:hAnsi="ＭＳ Ｐ明朝" w:hint="eastAsia"/>
          <w:sz w:val="22"/>
        </w:rPr>
        <w:t>か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1101"/>
        <w:gridCol w:w="425"/>
        <w:gridCol w:w="850"/>
        <w:gridCol w:w="426"/>
        <w:gridCol w:w="2835"/>
        <w:gridCol w:w="425"/>
        <w:gridCol w:w="992"/>
        <w:gridCol w:w="425"/>
        <w:gridCol w:w="2410"/>
      </w:tblGrid>
      <w:tr w:rsidR="00D77B3C" w:rsidRPr="000C77F8" w14:paraId="44BF70E4" w14:textId="77777777" w:rsidTr="00FB5B6E">
        <w:tc>
          <w:tcPr>
            <w:tcW w:w="1101" w:type="dxa"/>
            <w:vMerge w:val="restart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14:paraId="0D26B402" w14:textId="77777777" w:rsidR="00D77B3C" w:rsidRPr="00644B4A" w:rsidRDefault="00D77B3C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履物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D46807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FA789F8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安全靴</w:t>
            </w: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964B621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7ABCAF6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耐滑性のある靴</w:t>
            </w:r>
            <w:r w:rsidRPr="00644B4A">
              <w:rPr>
                <w:rFonts w:hint="eastAsia"/>
                <w:sz w:val="18"/>
                <w:szCs w:val="18"/>
              </w:rPr>
              <w:t>(</w:t>
            </w:r>
            <w:r w:rsidRPr="00644B4A">
              <w:rPr>
                <w:rFonts w:hint="eastAsia"/>
                <w:sz w:val="18"/>
                <w:szCs w:val="18"/>
              </w:rPr>
              <w:t>安全靴除く</w:t>
            </w:r>
            <w:r w:rsidRPr="00644B4A">
              <w:rPr>
                <w:rFonts w:hint="eastAsia"/>
                <w:sz w:val="18"/>
                <w:szCs w:val="18"/>
              </w:rPr>
              <w:t>)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495F0F9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74A3D5F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運動靴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6215933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7867E4BF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スリッパ・サンダルなど</w:t>
            </w:r>
          </w:p>
        </w:tc>
      </w:tr>
      <w:tr w:rsidR="00D77B3C" w:rsidRPr="000C77F8" w14:paraId="433734A3" w14:textId="77777777" w:rsidTr="00FB5B6E">
        <w:tc>
          <w:tcPr>
            <w:tcW w:w="1101" w:type="dxa"/>
            <w:vMerge/>
            <w:tcBorders>
              <w:right w:val="single" w:sz="12" w:space="0" w:color="auto"/>
            </w:tcBorders>
          </w:tcPr>
          <w:p w14:paraId="7F5ABE41" w14:textId="77777777" w:rsidR="00D77B3C" w:rsidRPr="00644B4A" w:rsidRDefault="00D77B3C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41C53D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8363" w:type="dxa"/>
            <w:gridSpan w:val="7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</w:tcPr>
          <w:p w14:paraId="1138984B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 xml:space="preserve">その他【具体的に記入：　　　　　　　　　　　　　　　　　　　　　　</w:t>
            </w:r>
            <w:r w:rsidR="00FB5B6E">
              <w:rPr>
                <w:rFonts w:hint="eastAsia"/>
                <w:sz w:val="18"/>
                <w:szCs w:val="18"/>
              </w:rPr>
              <w:t xml:space="preserve">　　　　</w:t>
            </w:r>
            <w:r w:rsidR="00FB5B6E">
              <w:rPr>
                <w:rFonts w:hint="eastAsia"/>
                <w:sz w:val="18"/>
                <w:szCs w:val="18"/>
              </w:rPr>
              <w:t xml:space="preserve"> </w:t>
            </w:r>
            <w:r w:rsidRPr="00644B4A">
              <w:rPr>
                <w:rFonts w:hint="eastAsia"/>
                <w:sz w:val="18"/>
                <w:szCs w:val="18"/>
              </w:rPr>
              <w:t xml:space="preserve">　　　　</w:t>
            </w:r>
            <w:r w:rsidRPr="00644B4A">
              <w:rPr>
                <w:rFonts w:hint="eastAsia"/>
                <w:sz w:val="18"/>
                <w:szCs w:val="18"/>
              </w:rPr>
              <w:t xml:space="preserve"> </w:t>
            </w:r>
            <w:r w:rsidRPr="00644B4A">
              <w:rPr>
                <w:rFonts w:hint="eastAsia"/>
                <w:sz w:val="18"/>
                <w:szCs w:val="18"/>
              </w:rPr>
              <w:t xml:space="preserve">　　　】</w:t>
            </w:r>
          </w:p>
        </w:tc>
      </w:tr>
    </w:tbl>
    <w:p w14:paraId="37EB1E51" w14:textId="21AEE547" w:rsidR="0011240E" w:rsidRPr="00644B4A" w:rsidRDefault="00514EC4" w:rsidP="00514EC4">
      <w:pPr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</w:t>
      </w:r>
      <w:r w:rsidR="0079093A" w:rsidRPr="00644B4A">
        <w:rPr>
          <w:rFonts w:ascii="ＭＳ Ｐ明朝" w:eastAsia="ＭＳ Ｐ明朝" w:hAnsi="ＭＳ Ｐ明朝" w:hint="eastAsia"/>
          <w:sz w:val="22"/>
        </w:rPr>
        <w:t>－８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967FAC" w:rsidRPr="00644B4A">
        <w:rPr>
          <w:rFonts w:ascii="ＭＳ Ｐ明朝" w:eastAsia="ＭＳ Ｐ明朝" w:hAnsi="ＭＳ Ｐ明朝" w:hint="eastAsia"/>
          <w:sz w:val="22"/>
        </w:rPr>
        <w:t>災害発生時、</w:t>
      </w:r>
      <w:r w:rsidR="0051039D" w:rsidRPr="00644B4A">
        <w:rPr>
          <w:rFonts w:ascii="ＭＳ Ｐ明朝" w:eastAsia="ＭＳ Ｐ明朝" w:hAnsi="ＭＳ Ｐ明朝" w:hint="eastAsia"/>
          <w:sz w:val="22"/>
        </w:rPr>
        <w:t>被災した労働者が</w:t>
      </w:r>
      <w:r w:rsidR="0011240E" w:rsidRPr="00644B4A">
        <w:rPr>
          <w:rFonts w:ascii="ＭＳ Ｐ明朝" w:eastAsia="ＭＳ Ｐ明朝" w:hAnsi="ＭＳ Ｐ明朝" w:hint="eastAsia"/>
          <w:sz w:val="22"/>
        </w:rPr>
        <w:t>使用していた</w:t>
      </w:r>
      <w:r w:rsidR="0011240E" w:rsidRPr="00FB5B6E">
        <w:rPr>
          <w:rFonts w:ascii="ＭＳ Ｐ明朝" w:eastAsia="ＭＳ Ｐ明朝" w:hAnsi="ＭＳ Ｐ明朝" w:hint="eastAsia"/>
          <w:sz w:val="22"/>
          <w:u w:val="single"/>
        </w:rPr>
        <w:t>車両の種類と最大積載量</w:t>
      </w:r>
      <w:r w:rsidR="00D945F0">
        <w:rPr>
          <w:rFonts w:ascii="ＭＳ Ｐ明朝" w:eastAsia="ＭＳ Ｐ明朝" w:hAnsi="ＭＳ Ｐ明朝" w:hint="eastAsia"/>
          <w:sz w:val="22"/>
          <w:u w:val="single"/>
        </w:rPr>
        <w:t>等</w:t>
      </w:r>
      <w:r w:rsidR="00C73357">
        <w:rPr>
          <w:rFonts w:ascii="ＭＳ Ｐ明朝" w:eastAsia="ＭＳ Ｐ明朝" w:hAnsi="ＭＳ Ｐ明朝" w:hint="eastAsia"/>
          <w:sz w:val="22"/>
        </w:rPr>
        <w:t>はどれですか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1129"/>
        <w:gridCol w:w="539"/>
        <w:gridCol w:w="454"/>
        <w:gridCol w:w="567"/>
        <w:gridCol w:w="680"/>
        <w:gridCol w:w="425"/>
        <w:gridCol w:w="1276"/>
        <w:gridCol w:w="425"/>
        <w:gridCol w:w="4394"/>
      </w:tblGrid>
      <w:tr w:rsidR="00385095" w:rsidRPr="000C77F8" w14:paraId="01720EC1" w14:textId="77777777" w:rsidTr="007A629F">
        <w:tc>
          <w:tcPr>
            <w:tcW w:w="1129" w:type="dxa"/>
            <w:vMerge w:val="restart"/>
            <w:tcBorders>
              <w:right w:val="single" w:sz="12" w:space="0" w:color="auto"/>
            </w:tcBorders>
            <w:vAlign w:val="center"/>
          </w:tcPr>
          <w:p w14:paraId="51F6DFBE" w14:textId="77777777" w:rsidR="00385095" w:rsidRPr="00644B4A" w:rsidRDefault="00385095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種類</w:t>
            </w:r>
          </w:p>
        </w:tc>
        <w:tc>
          <w:tcPr>
            <w:tcW w:w="53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F25F75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1B44C068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平ボディ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961266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</w:tcPr>
          <w:p w14:paraId="134CAAE0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ウイング車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44025A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394" w:type="dxa"/>
            <w:tcBorders>
              <w:left w:val="single" w:sz="12" w:space="0" w:color="auto"/>
              <w:right w:val="single" w:sz="4" w:space="0" w:color="auto"/>
            </w:tcBorders>
          </w:tcPr>
          <w:p w14:paraId="6F1B32A0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バンボディ</w:t>
            </w:r>
            <w:r w:rsidRPr="00644B4A">
              <w:rPr>
                <w:rFonts w:hint="eastAsia"/>
                <w:sz w:val="18"/>
                <w:szCs w:val="18"/>
              </w:rPr>
              <w:t>(</w:t>
            </w:r>
            <w:r w:rsidR="00B43DE2" w:rsidRPr="00644B4A">
              <w:rPr>
                <w:rFonts w:hint="eastAsia"/>
                <w:sz w:val="18"/>
                <w:szCs w:val="18"/>
              </w:rPr>
              <w:t>ウイング車</w:t>
            </w:r>
            <w:r w:rsidR="00561D77">
              <w:rPr>
                <w:rFonts w:hint="eastAsia"/>
                <w:sz w:val="18"/>
                <w:szCs w:val="18"/>
              </w:rPr>
              <w:t>を</w:t>
            </w:r>
            <w:r w:rsidRPr="00644B4A">
              <w:rPr>
                <w:rFonts w:hint="eastAsia"/>
                <w:sz w:val="18"/>
                <w:szCs w:val="18"/>
              </w:rPr>
              <w:t>除く</w:t>
            </w:r>
            <w:r w:rsidRPr="00644B4A">
              <w:rPr>
                <w:rFonts w:hint="eastAsia"/>
                <w:sz w:val="18"/>
                <w:szCs w:val="18"/>
              </w:rPr>
              <w:t>)</w:t>
            </w:r>
            <w:r w:rsidRPr="00644B4A">
              <w:rPr>
                <w:rFonts w:hint="eastAsia"/>
                <w:sz w:val="18"/>
                <w:szCs w:val="18"/>
              </w:rPr>
              <w:t>・保冷車</w:t>
            </w:r>
          </w:p>
        </w:tc>
      </w:tr>
      <w:tr w:rsidR="00386DE2" w:rsidRPr="000C77F8" w14:paraId="487E0598" w14:textId="77777777" w:rsidTr="007A629F">
        <w:tc>
          <w:tcPr>
            <w:tcW w:w="1129" w:type="dxa"/>
            <w:vMerge/>
            <w:tcBorders>
              <w:right w:val="single" w:sz="12" w:space="0" w:color="auto"/>
            </w:tcBorders>
            <w:vAlign w:val="center"/>
          </w:tcPr>
          <w:p w14:paraId="0FACA183" w14:textId="77777777" w:rsidR="00386DE2" w:rsidRPr="00644B4A" w:rsidRDefault="00386DE2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BCD62F" w14:textId="77777777" w:rsidR="00386DE2" w:rsidRPr="00644B4A" w:rsidRDefault="00386DE2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2371CC3D" w14:textId="77777777" w:rsidR="00386DE2" w:rsidRPr="00D32988" w:rsidRDefault="00386DE2" w:rsidP="001F1E9E">
            <w:pPr>
              <w:spacing w:line="300" w:lineRule="exact"/>
              <w:rPr>
                <w:sz w:val="18"/>
                <w:szCs w:val="18"/>
              </w:rPr>
            </w:pPr>
            <w:r w:rsidRPr="001F1E9E">
              <w:rPr>
                <w:rFonts w:hint="eastAsia"/>
                <w:sz w:val="18"/>
                <w:szCs w:val="18"/>
              </w:rPr>
              <w:t>テールゲート車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B50578" w14:textId="77777777" w:rsidR="00386DE2" w:rsidRPr="00D32988" w:rsidRDefault="00386DE2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</w:tcPr>
          <w:p w14:paraId="3E9FA71C" w14:textId="77777777" w:rsidR="00386DE2" w:rsidRPr="00D32988" w:rsidRDefault="00046397" w:rsidP="001F1E9E">
            <w:pPr>
              <w:spacing w:line="300" w:lineRule="exact"/>
              <w:rPr>
                <w:sz w:val="18"/>
                <w:szCs w:val="18"/>
              </w:rPr>
            </w:pPr>
            <w:r w:rsidRPr="001F1E9E">
              <w:rPr>
                <w:rFonts w:hint="eastAsia"/>
                <w:sz w:val="18"/>
                <w:szCs w:val="18"/>
              </w:rPr>
              <w:t>クレーン車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DAA0D6" w14:textId="77777777" w:rsidR="00386DE2" w:rsidRPr="00D32988" w:rsidRDefault="00386DE2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394" w:type="dxa"/>
            <w:tcBorders>
              <w:left w:val="single" w:sz="12" w:space="0" w:color="auto"/>
              <w:right w:val="single" w:sz="4" w:space="0" w:color="auto"/>
            </w:tcBorders>
          </w:tcPr>
          <w:p w14:paraId="1758E60C" w14:textId="77777777" w:rsidR="00386DE2" w:rsidRPr="00D32988" w:rsidRDefault="00046397" w:rsidP="001F1E9E">
            <w:pPr>
              <w:spacing w:line="300" w:lineRule="exact"/>
              <w:rPr>
                <w:sz w:val="18"/>
                <w:szCs w:val="18"/>
              </w:rPr>
            </w:pPr>
            <w:r w:rsidRPr="001F1E9E">
              <w:rPr>
                <w:rFonts w:hint="eastAsia"/>
                <w:sz w:val="18"/>
                <w:szCs w:val="18"/>
              </w:rPr>
              <w:t>トレーラー（トラクター）</w:t>
            </w:r>
          </w:p>
        </w:tc>
      </w:tr>
      <w:tr w:rsidR="00385095" w:rsidRPr="000C77F8" w14:paraId="5D3084EF" w14:textId="77777777" w:rsidTr="007A629F">
        <w:tc>
          <w:tcPr>
            <w:tcW w:w="1129" w:type="dxa"/>
            <w:vMerge/>
            <w:tcBorders>
              <w:bottom w:val="double" w:sz="4" w:space="0" w:color="auto"/>
              <w:right w:val="single" w:sz="12" w:space="0" w:color="auto"/>
            </w:tcBorders>
          </w:tcPr>
          <w:p w14:paraId="25A96AA4" w14:textId="77777777" w:rsidR="00385095" w:rsidRPr="00644B4A" w:rsidRDefault="00385095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6F6CE7EC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400A3A7A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タンクローリー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637229F8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6095" w:type="dxa"/>
            <w:gridSpan w:val="3"/>
            <w:tcBorders>
              <w:left w:val="single" w:sz="12" w:space="0" w:color="auto"/>
              <w:bottom w:val="double" w:sz="4" w:space="0" w:color="auto"/>
            </w:tcBorders>
          </w:tcPr>
          <w:p w14:paraId="2DC0EC28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 xml:space="preserve">その他【具体的に記入　　　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 </w:t>
            </w:r>
            <w:r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644B4A">
              <w:rPr>
                <w:rFonts w:hint="eastAsia"/>
                <w:sz w:val="18"/>
                <w:szCs w:val="18"/>
              </w:rPr>
              <w:t xml:space="preserve">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　　　　　　　　　　　　</w:t>
            </w:r>
            <w:r w:rsidRPr="00644B4A">
              <w:rPr>
                <w:rFonts w:hint="eastAsia"/>
                <w:sz w:val="18"/>
                <w:szCs w:val="18"/>
              </w:rPr>
              <w:t xml:space="preserve"> </w:t>
            </w:r>
            <w:r w:rsidRPr="00644B4A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D945F0" w:rsidRPr="000C77F8" w14:paraId="020E51F9" w14:textId="77777777" w:rsidTr="007A629F">
        <w:tc>
          <w:tcPr>
            <w:tcW w:w="1129" w:type="dxa"/>
            <w:tcBorders>
              <w:top w:val="double" w:sz="4" w:space="0" w:color="auto"/>
              <w:bottom w:val="double" w:sz="4" w:space="0" w:color="auto"/>
              <w:right w:val="single" w:sz="12" w:space="0" w:color="auto"/>
            </w:tcBorders>
          </w:tcPr>
          <w:p w14:paraId="2968ACD4" w14:textId="77777777" w:rsidR="00D945F0" w:rsidRPr="00644B4A" w:rsidRDefault="00D945F0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最大積載量</w:t>
            </w:r>
          </w:p>
        </w:tc>
        <w:tc>
          <w:tcPr>
            <w:tcW w:w="539" w:type="dxa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2FBAF8FD" w14:textId="77777777" w:rsidR="00D945F0" w:rsidRPr="00644B4A" w:rsidRDefault="00D945F0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3402" w:type="dxa"/>
            <w:gridSpan w:val="5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05933E3B" w14:textId="0EFDEDF2" w:rsidR="00D945F0" w:rsidRPr="00644B4A" w:rsidRDefault="00D945F0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５トン以上</w:t>
            </w:r>
          </w:p>
        </w:tc>
        <w:tc>
          <w:tcPr>
            <w:tcW w:w="425" w:type="dxa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CC715B4" w14:textId="77777777" w:rsidR="00D945F0" w:rsidRPr="00644B4A" w:rsidRDefault="00D945F0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394" w:type="dxa"/>
            <w:tcBorders>
              <w:top w:val="double" w:sz="4" w:space="0" w:color="auto"/>
              <w:left w:val="single" w:sz="12" w:space="0" w:color="auto"/>
              <w:bottom w:val="double" w:sz="4" w:space="0" w:color="auto"/>
            </w:tcBorders>
          </w:tcPr>
          <w:p w14:paraId="7C988409" w14:textId="6FDC5FE6" w:rsidR="00D945F0" w:rsidRPr="00644B4A" w:rsidRDefault="00D945F0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５トン未満</w:t>
            </w:r>
          </w:p>
        </w:tc>
      </w:tr>
      <w:tr w:rsidR="00D945F0" w:rsidRPr="000C77F8" w14:paraId="60A5A789" w14:textId="77777777" w:rsidTr="007A629F">
        <w:tc>
          <w:tcPr>
            <w:tcW w:w="2122" w:type="dxa"/>
            <w:gridSpan w:val="3"/>
            <w:tcBorders>
              <w:top w:val="double" w:sz="4" w:space="0" w:color="auto"/>
              <w:right w:val="single" w:sz="12" w:space="0" w:color="auto"/>
            </w:tcBorders>
          </w:tcPr>
          <w:p w14:paraId="2D3D05B4" w14:textId="679AD5DF" w:rsidR="00D945F0" w:rsidRPr="00644B4A" w:rsidRDefault="00D945F0" w:rsidP="00D945F0">
            <w:pPr>
              <w:spacing w:line="300" w:lineRule="exact"/>
              <w:rPr>
                <w:sz w:val="18"/>
                <w:szCs w:val="18"/>
              </w:rPr>
            </w:pPr>
            <w:r>
              <w:rPr>
                <w:rFonts w:hint="eastAsia"/>
                <w:b/>
                <w:sz w:val="18"/>
                <w:szCs w:val="18"/>
              </w:rPr>
              <w:t>テールゲートリフター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227F3344" w14:textId="77777777" w:rsidR="00D945F0" w:rsidRPr="00644B4A" w:rsidRDefault="00D945F0" w:rsidP="00D945F0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381" w:type="dxa"/>
            <w:gridSpan w:val="3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1910A3C8" w14:textId="525E181F" w:rsidR="00D945F0" w:rsidRPr="00644B4A" w:rsidRDefault="00D945F0" w:rsidP="00D945F0">
            <w:pPr>
              <w:spacing w:line="300" w:lineRule="exac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有</w:t>
            </w:r>
          </w:p>
        </w:tc>
        <w:tc>
          <w:tcPr>
            <w:tcW w:w="425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67FDE2" w14:textId="77777777" w:rsidR="00D945F0" w:rsidRPr="00644B4A" w:rsidRDefault="00D945F0" w:rsidP="00D945F0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394" w:type="dxa"/>
            <w:tcBorders>
              <w:top w:val="double" w:sz="4" w:space="0" w:color="auto"/>
              <w:left w:val="single" w:sz="12" w:space="0" w:color="auto"/>
            </w:tcBorders>
          </w:tcPr>
          <w:p w14:paraId="668392DA" w14:textId="328D1C5E" w:rsidR="00D945F0" w:rsidRPr="00644B4A" w:rsidRDefault="00D945F0" w:rsidP="00D945F0">
            <w:pPr>
              <w:spacing w:line="300" w:lineRule="exac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無</w:t>
            </w:r>
          </w:p>
        </w:tc>
      </w:tr>
    </w:tbl>
    <w:p w14:paraId="719879ED" w14:textId="77777777" w:rsidR="003E2D83" w:rsidRDefault="003E2D83" w:rsidP="00FB5B6E">
      <w:pPr>
        <w:rPr>
          <w:rFonts w:ascii="ＭＳ Ｐ明朝" w:eastAsia="ＭＳ Ｐ明朝" w:hAnsi="ＭＳ Ｐ明朝"/>
          <w:sz w:val="26"/>
          <w:szCs w:val="26"/>
        </w:rPr>
      </w:pPr>
    </w:p>
    <w:p w14:paraId="7A6B64F1" w14:textId="4E0003A4" w:rsidR="00FB5B6E" w:rsidRDefault="00514EC4" w:rsidP="00FB5B6E">
      <w:pPr>
        <w:rPr>
          <w:rFonts w:ascii="ＭＳ Ｐ明朝" w:eastAsia="ＭＳ Ｐ明朝" w:hAnsi="ＭＳ Ｐ明朝"/>
          <w:sz w:val="26"/>
          <w:szCs w:val="26"/>
          <w:u w:val="single"/>
        </w:rPr>
      </w:pPr>
      <w:r w:rsidRPr="00AF6917">
        <w:rPr>
          <w:rFonts w:ascii="ＭＳ Ｐ明朝" w:eastAsia="ＭＳ Ｐ明朝" w:hAnsi="ＭＳ Ｐ明朝" w:hint="eastAsia"/>
          <w:sz w:val="26"/>
          <w:szCs w:val="26"/>
        </w:rPr>
        <w:t xml:space="preserve">Ｂ　</w:t>
      </w:r>
      <w:r w:rsidR="00967FAC" w:rsidRPr="00AF6917">
        <w:rPr>
          <w:rFonts w:ascii="ＭＳ Ｐ明朝" w:eastAsia="ＭＳ Ｐ明朝" w:hAnsi="ＭＳ Ｐ明朝" w:hint="eastAsia"/>
          <w:sz w:val="26"/>
          <w:szCs w:val="26"/>
        </w:rPr>
        <w:t>貴事業場</w:t>
      </w:r>
      <w:r w:rsidR="00644B4A" w:rsidRPr="00AF6917">
        <w:rPr>
          <w:rFonts w:ascii="ＭＳ Ｐ明朝" w:eastAsia="ＭＳ Ｐ明朝" w:hAnsi="ＭＳ Ｐ明朝" w:hint="eastAsia"/>
          <w:sz w:val="26"/>
          <w:szCs w:val="26"/>
        </w:rPr>
        <w:t>における</w:t>
      </w:r>
      <w:r w:rsidR="00967FAC" w:rsidRPr="00AF6917">
        <w:rPr>
          <w:rFonts w:ascii="ＭＳ Ｐ明朝" w:eastAsia="ＭＳ Ｐ明朝" w:hAnsi="ＭＳ Ｐ明朝" w:hint="eastAsia"/>
          <w:sz w:val="26"/>
          <w:szCs w:val="26"/>
        </w:rPr>
        <w:t>荷役作業</w:t>
      </w:r>
      <w:r w:rsidR="00644B4A" w:rsidRPr="00AF6917">
        <w:rPr>
          <w:rFonts w:ascii="ＭＳ Ｐ明朝" w:eastAsia="ＭＳ Ｐ明朝" w:hAnsi="ＭＳ Ｐ明朝" w:hint="eastAsia"/>
          <w:sz w:val="26"/>
          <w:szCs w:val="26"/>
        </w:rPr>
        <w:t>の安全</w:t>
      </w:r>
      <w:r w:rsidR="00967FAC" w:rsidRPr="00AF6917">
        <w:rPr>
          <w:rFonts w:ascii="ＭＳ Ｐ明朝" w:eastAsia="ＭＳ Ｐ明朝" w:hAnsi="ＭＳ Ｐ明朝" w:hint="eastAsia"/>
          <w:sz w:val="26"/>
          <w:szCs w:val="26"/>
        </w:rPr>
        <w:t>対策について</w:t>
      </w:r>
      <w:r w:rsidR="00F84C44" w:rsidRPr="00AF6917">
        <w:rPr>
          <w:rFonts w:ascii="ＭＳ Ｐ明朝" w:eastAsia="ＭＳ Ｐ明朝" w:hAnsi="ＭＳ Ｐ明朝" w:hint="eastAsia"/>
          <w:sz w:val="26"/>
          <w:szCs w:val="26"/>
        </w:rPr>
        <w:t>、</w:t>
      </w:r>
      <w:r w:rsidR="00644B4A" w:rsidRPr="00FB5B6E">
        <w:rPr>
          <w:rFonts w:ascii="ＭＳ Ｐ明朝" w:eastAsia="ＭＳ Ｐ明朝" w:hAnsi="ＭＳ Ｐ明朝" w:hint="eastAsia"/>
          <w:sz w:val="26"/>
          <w:szCs w:val="26"/>
        </w:rPr>
        <w:t>労働災害</w:t>
      </w:r>
      <w:r w:rsidR="00FB5B6E" w:rsidRPr="00FB5B6E">
        <w:rPr>
          <w:rFonts w:ascii="ＭＳ Ｐ明朝" w:eastAsia="ＭＳ Ｐ明朝" w:hAnsi="ＭＳ Ｐ明朝" w:hint="eastAsia"/>
          <w:sz w:val="26"/>
          <w:szCs w:val="26"/>
        </w:rPr>
        <w:t>の</w:t>
      </w:r>
      <w:r w:rsidRPr="00AF6917">
        <w:rPr>
          <w:rFonts w:ascii="ＭＳ Ｐ明朝" w:eastAsia="ＭＳ Ｐ明朝" w:hAnsi="ＭＳ Ｐ明朝" w:hint="eastAsia"/>
          <w:sz w:val="26"/>
          <w:szCs w:val="26"/>
          <w:u w:val="single"/>
        </w:rPr>
        <w:t>発生前</w:t>
      </w:r>
      <w:r w:rsidR="00561D77">
        <w:rPr>
          <w:rFonts w:ascii="ＭＳ Ｐ明朝" w:eastAsia="ＭＳ Ｐ明朝" w:hAnsi="ＭＳ Ｐ明朝" w:hint="eastAsia"/>
          <w:sz w:val="26"/>
          <w:szCs w:val="26"/>
        </w:rPr>
        <w:t>と</w:t>
      </w:r>
      <w:r w:rsidRPr="00AF6917">
        <w:rPr>
          <w:rFonts w:ascii="ＭＳ Ｐ明朝" w:eastAsia="ＭＳ Ｐ明朝" w:hAnsi="ＭＳ Ｐ明朝" w:hint="eastAsia"/>
          <w:sz w:val="26"/>
          <w:szCs w:val="26"/>
          <w:u w:val="single"/>
        </w:rPr>
        <w:t>発生後</w:t>
      </w:r>
      <w:r w:rsidR="00561D77" w:rsidRPr="00561D77">
        <w:rPr>
          <w:rFonts w:ascii="ＭＳ Ｐ明朝" w:eastAsia="ＭＳ Ｐ明朝" w:hAnsi="ＭＳ Ｐ明朝" w:hint="eastAsia"/>
          <w:sz w:val="26"/>
          <w:szCs w:val="26"/>
        </w:rPr>
        <w:t>、</w:t>
      </w:r>
    </w:p>
    <w:p w14:paraId="050C6732" w14:textId="77777777" w:rsidR="004E1FB8" w:rsidRPr="00FB5B6E" w:rsidRDefault="00514EC4" w:rsidP="00FB5B6E">
      <w:pPr>
        <w:ind w:firstLineChars="100" w:firstLine="260"/>
        <w:rPr>
          <w:rFonts w:ascii="ＭＳ Ｐ明朝" w:eastAsia="ＭＳ Ｐ明朝" w:hAnsi="ＭＳ Ｐ明朝"/>
          <w:sz w:val="26"/>
          <w:szCs w:val="26"/>
        </w:rPr>
      </w:pPr>
      <w:r w:rsidRPr="00AF6917">
        <w:rPr>
          <w:rFonts w:ascii="ＭＳ Ｐ明朝" w:eastAsia="ＭＳ Ｐ明朝" w:hAnsi="ＭＳ Ｐ明朝" w:hint="eastAsia"/>
          <w:sz w:val="26"/>
          <w:szCs w:val="26"/>
        </w:rPr>
        <w:t>それぞれ</w:t>
      </w:r>
      <w:r w:rsidR="00FB5B6E">
        <w:rPr>
          <w:rFonts w:ascii="ＭＳ Ｐ明朝" w:eastAsia="ＭＳ Ｐ明朝" w:hAnsi="ＭＳ Ｐ明朝" w:hint="eastAsia"/>
          <w:sz w:val="26"/>
          <w:szCs w:val="26"/>
        </w:rPr>
        <w:t>に</w:t>
      </w:r>
      <w:r w:rsidR="00CE4F1F">
        <w:rPr>
          <w:rFonts w:ascii="ＭＳ Ｐ明朝" w:eastAsia="ＭＳ Ｐ明朝" w:hAnsi="ＭＳ Ｐ明朝" w:hint="eastAsia"/>
          <w:sz w:val="26"/>
          <w:szCs w:val="26"/>
          <w:u w:val="single"/>
        </w:rPr>
        <w:t>当てはまる</w:t>
      </w:r>
      <w:r w:rsidR="009F6802" w:rsidRPr="00CE4F1F">
        <w:rPr>
          <w:rFonts w:ascii="ＭＳ Ｐ明朝" w:eastAsia="ＭＳ Ｐ明朝" w:hAnsi="ＭＳ Ｐ明朝" w:hint="eastAsia"/>
          <w:sz w:val="26"/>
          <w:szCs w:val="26"/>
          <w:u w:val="single"/>
        </w:rPr>
        <w:t>項目</w:t>
      </w:r>
      <w:r w:rsidR="00F84C44" w:rsidRPr="00CE4F1F">
        <w:rPr>
          <w:rFonts w:ascii="ＭＳ Ｐ明朝" w:eastAsia="ＭＳ Ｐ明朝" w:hAnsi="ＭＳ Ｐ明朝" w:hint="eastAsia"/>
          <w:sz w:val="26"/>
          <w:szCs w:val="26"/>
          <w:u w:val="single"/>
        </w:rPr>
        <w:t>の</w:t>
      </w:r>
      <w:r w:rsidR="00F84C44" w:rsidRPr="00AF6917">
        <w:rPr>
          <w:rFonts w:ascii="ＭＳ Ｐ明朝" w:eastAsia="ＭＳ Ｐ明朝" w:hAnsi="ＭＳ Ｐ明朝" w:hint="eastAsia"/>
          <w:sz w:val="26"/>
          <w:szCs w:val="26"/>
          <w:u w:val="single"/>
        </w:rPr>
        <w:t>太枠内に○を記入</w:t>
      </w:r>
      <w:r w:rsidR="009F6802" w:rsidRPr="00AF6917">
        <w:rPr>
          <w:rFonts w:ascii="ＭＳ Ｐ明朝" w:eastAsia="ＭＳ Ｐ明朝" w:hAnsi="ＭＳ Ｐ明朝" w:hint="eastAsia"/>
          <w:sz w:val="26"/>
          <w:szCs w:val="26"/>
        </w:rPr>
        <w:t>してください。</w:t>
      </w:r>
    </w:p>
    <w:p w14:paraId="47DF9419" w14:textId="77777777" w:rsidR="005A278A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Ｂ－１．</w:t>
      </w:r>
      <w:r w:rsidR="005A278A" w:rsidRPr="00644B4A">
        <w:rPr>
          <w:rFonts w:ascii="ＭＳ Ｐ明朝" w:eastAsia="ＭＳ Ｐ明朝" w:hAnsi="ＭＳ Ｐ明朝" w:hint="eastAsia"/>
          <w:sz w:val="22"/>
          <w:u w:val="single"/>
        </w:rPr>
        <w:t>荷役災害防止のための担当者</w:t>
      </w:r>
      <w:r w:rsidR="00C73357">
        <w:rPr>
          <w:rFonts w:ascii="ＭＳ Ｐ明朝" w:eastAsia="ＭＳ Ｐ明朝" w:hAnsi="ＭＳ Ｐ明朝" w:hint="eastAsia"/>
          <w:sz w:val="22"/>
        </w:rPr>
        <w:t>を指名しましたか。</w:t>
      </w:r>
    </w:p>
    <w:tbl>
      <w:tblPr>
        <w:tblStyle w:val="a8"/>
        <w:tblpPr w:leftFromText="142" w:rightFromText="142" w:vertAnchor="text" w:horzAnchor="margin" w:tblpX="279" w:tblpY="-29"/>
        <w:tblOverlap w:val="never"/>
        <w:tblW w:w="0" w:type="auto"/>
        <w:tblLook w:val="04A0" w:firstRow="1" w:lastRow="0" w:firstColumn="1" w:lastColumn="0" w:noHBand="0" w:noVBand="1"/>
      </w:tblPr>
      <w:tblGrid>
        <w:gridCol w:w="959"/>
        <w:gridCol w:w="567"/>
        <w:gridCol w:w="2977"/>
        <w:gridCol w:w="567"/>
        <w:gridCol w:w="3118"/>
      </w:tblGrid>
      <w:tr w:rsidR="005A278A" w:rsidRPr="00091F25" w14:paraId="21E502A8" w14:textId="77777777" w:rsidTr="001F1E9E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67415FFE" w14:textId="77777777" w:rsidR="005A278A" w:rsidRPr="00644B4A" w:rsidRDefault="005A278A" w:rsidP="001F1E9E">
            <w:pPr>
              <w:ind w:leftChars="-50" w:left="-120" w:firstLineChars="66" w:firstLine="119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20C761A" w14:textId="77777777" w:rsidR="005A278A" w:rsidRPr="00644B4A" w:rsidRDefault="005A278A" w:rsidP="003E2D83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431BB3B0" w14:textId="77777777" w:rsidR="005A278A" w:rsidRPr="00644B4A" w:rsidRDefault="00967FAC" w:rsidP="003E2D83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指名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18C94487" w14:textId="77777777" w:rsidR="005A278A" w:rsidRPr="00644B4A" w:rsidRDefault="005A278A" w:rsidP="003E2D83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left w:val="single" w:sz="12" w:space="0" w:color="auto"/>
              <w:bottom w:val="double" w:sz="4" w:space="0" w:color="auto"/>
            </w:tcBorders>
          </w:tcPr>
          <w:p w14:paraId="7C569D7F" w14:textId="77777777" w:rsidR="005A278A" w:rsidRPr="00644B4A" w:rsidRDefault="00967FAC" w:rsidP="003E2D83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指名していた</w:t>
            </w:r>
          </w:p>
        </w:tc>
      </w:tr>
      <w:tr w:rsidR="005A278A" w:rsidRPr="00091F25" w14:paraId="7BFE8E5F" w14:textId="77777777" w:rsidTr="001F1E9E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69A3A1B3" w14:textId="77777777" w:rsidR="005A278A" w:rsidRPr="00644B4A" w:rsidRDefault="005A278A" w:rsidP="003E2D83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7F327C" w14:textId="77777777" w:rsidR="005A278A" w:rsidRPr="00644B4A" w:rsidRDefault="005A278A" w:rsidP="003E2D83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3BC08C73" w14:textId="77777777" w:rsidR="005A278A" w:rsidRPr="00644B4A" w:rsidRDefault="00967FAC" w:rsidP="003E2D83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指名し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D8E39A" w14:textId="77777777" w:rsidR="005A278A" w:rsidRPr="00644B4A" w:rsidRDefault="005A278A" w:rsidP="003E2D83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double" w:sz="4" w:space="0" w:color="auto"/>
              <w:left w:val="single" w:sz="12" w:space="0" w:color="auto"/>
            </w:tcBorders>
          </w:tcPr>
          <w:p w14:paraId="6FA08440" w14:textId="77777777" w:rsidR="00967FAC" w:rsidRPr="00644B4A" w:rsidRDefault="00967FAC" w:rsidP="003E2D83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指名した</w:t>
            </w:r>
          </w:p>
        </w:tc>
      </w:tr>
    </w:tbl>
    <w:p w14:paraId="6FA8CDEB" w14:textId="77777777" w:rsidR="00967FAC" w:rsidRPr="00644B4A" w:rsidRDefault="00F71222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>
        <w:rPr>
          <w:sz w:val="20"/>
          <w:szCs w:val="20"/>
        </w:rPr>
        <w:br w:type="textWrapping" w:clear="all"/>
      </w:r>
      <w:r w:rsidR="00967FAC" w:rsidRPr="00644B4A">
        <w:rPr>
          <w:rFonts w:ascii="ＭＳ Ｐ明朝" w:eastAsia="ＭＳ Ｐ明朝" w:hAnsi="ＭＳ Ｐ明朝" w:hint="eastAsia"/>
          <w:sz w:val="22"/>
        </w:rPr>
        <w:t>問Ｂ－２．荷役作業を行う労働者(運転者を含む)に対し、</w:t>
      </w:r>
      <w:r w:rsidR="00967FAC" w:rsidRPr="00644B4A">
        <w:rPr>
          <w:rFonts w:ascii="ＭＳ Ｐ明朝" w:eastAsia="ＭＳ Ｐ明朝" w:hAnsi="ＭＳ Ｐ明朝" w:hint="eastAsia"/>
          <w:sz w:val="22"/>
          <w:u w:val="single"/>
        </w:rPr>
        <w:t>荷役作業の安全衛生教育を実施</w:t>
      </w:r>
      <w:r w:rsidR="00C73357">
        <w:rPr>
          <w:rFonts w:ascii="ＭＳ Ｐ明朝" w:eastAsia="ＭＳ Ｐ明朝" w:hAnsi="ＭＳ Ｐ明朝" w:hint="eastAsia"/>
          <w:sz w:val="22"/>
        </w:rPr>
        <w:t>し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47"/>
        <w:gridCol w:w="561"/>
        <w:gridCol w:w="2929"/>
        <w:gridCol w:w="561"/>
        <w:gridCol w:w="4494"/>
      </w:tblGrid>
      <w:tr w:rsidR="00967FAC" w:rsidRPr="00091F25" w14:paraId="156E5C82" w14:textId="77777777" w:rsidTr="005233D5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39F09081" w14:textId="77777777" w:rsidR="00967FAC" w:rsidRPr="00644B4A" w:rsidRDefault="00967FAC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CE48080" w14:textId="77777777" w:rsidR="00967FAC" w:rsidRPr="00644B4A" w:rsidRDefault="00967FA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45228DF5" w14:textId="77777777" w:rsidR="00967FAC" w:rsidRPr="00644B4A" w:rsidRDefault="00967FAC" w:rsidP="001F1E9E">
            <w:pPr>
              <w:spacing w:line="300" w:lineRule="exact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実施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9ACD994" w14:textId="77777777" w:rsidR="00967FAC" w:rsidRPr="00644B4A" w:rsidRDefault="00967FA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569" w:type="dxa"/>
            <w:tcBorders>
              <w:left w:val="single" w:sz="12" w:space="0" w:color="auto"/>
              <w:bottom w:val="double" w:sz="4" w:space="0" w:color="auto"/>
            </w:tcBorders>
          </w:tcPr>
          <w:p w14:paraId="34AA9B58" w14:textId="77777777" w:rsidR="003E2D83" w:rsidRDefault="00967FA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実施していた</w:t>
            </w:r>
          </w:p>
          <w:p w14:paraId="5723D9FB" w14:textId="018A60A7" w:rsidR="00967FAC" w:rsidRPr="00644B4A" w:rsidRDefault="00644B4A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【教育時間</w:t>
            </w:r>
            <w:r w:rsidR="005233D5">
              <w:rPr>
                <w:rFonts w:hint="eastAsia"/>
                <w:sz w:val="18"/>
                <w:szCs w:val="18"/>
              </w:rPr>
              <w:t xml:space="preserve">　一人あたり</w:t>
            </w:r>
            <w:r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FB5B6E">
              <w:rPr>
                <w:rFonts w:hint="eastAsia"/>
                <w:sz w:val="18"/>
                <w:szCs w:val="18"/>
              </w:rPr>
              <w:t xml:space="preserve">　</w:t>
            </w:r>
            <w:r w:rsidRPr="00644B4A">
              <w:rPr>
                <w:rFonts w:hint="eastAsia"/>
                <w:sz w:val="18"/>
                <w:szCs w:val="18"/>
              </w:rPr>
              <w:t xml:space="preserve">　　時間】</w:t>
            </w:r>
          </w:p>
        </w:tc>
      </w:tr>
      <w:tr w:rsidR="00967FAC" w:rsidRPr="00091F25" w14:paraId="6E5076CF" w14:textId="77777777" w:rsidTr="005233D5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45DFB766" w14:textId="77777777" w:rsidR="00967FAC" w:rsidRPr="00644B4A" w:rsidRDefault="00967FAC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8BAB88" w14:textId="77777777" w:rsidR="00967FAC" w:rsidRPr="00644B4A" w:rsidRDefault="00967FA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33405454" w14:textId="77777777" w:rsidR="00967FAC" w:rsidRPr="00644B4A" w:rsidRDefault="00967FAC" w:rsidP="001F1E9E">
            <w:pPr>
              <w:spacing w:line="300" w:lineRule="exact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実施し</w:t>
            </w:r>
            <w:r w:rsidR="000E0B63" w:rsidRPr="00644B4A">
              <w:rPr>
                <w:rFonts w:hint="eastAsia"/>
                <w:b/>
                <w:sz w:val="18"/>
                <w:szCs w:val="18"/>
              </w:rPr>
              <w:t>てい</w:t>
            </w:r>
            <w:r w:rsidRPr="00644B4A">
              <w:rPr>
                <w:rFonts w:hint="eastAsia"/>
                <w:b/>
                <w:sz w:val="18"/>
                <w:szCs w:val="18"/>
              </w:rPr>
              <w:t>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EFDEC6" w14:textId="77777777" w:rsidR="00967FAC" w:rsidRPr="00644B4A" w:rsidRDefault="00967FA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569" w:type="dxa"/>
            <w:tcBorders>
              <w:top w:val="double" w:sz="4" w:space="0" w:color="auto"/>
              <w:left w:val="single" w:sz="12" w:space="0" w:color="auto"/>
            </w:tcBorders>
          </w:tcPr>
          <w:p w14:paraId="42968EAD" w14:textId="77777777" w:rsidR="003E2D83" w:rsidRDefault="00967FA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実施した</w:t>
            </w:r>
            <w:r w:rsidR="005233D5">
              <w:rPr>
                <w:rFonts w:hint="eastAsia"/>
                <w:sz w:val="18"/>
                <w:szCs w:val="18"/>
              </w:rPr>
              <w:t xml:space="preserve">　　</w:t>
            </w:r>
          </w:p>
          <w:p w14:paraId="1E423DFB" w14:textId="10164D0C" w:rsidR="00967FAC" w:rsidRPr="00644B4A" w:rsidRDefault="00644B4A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【教育時間</w:t>
            </w:r>
            <w:r w:rsidR="005233D5">
              <w:rPr>
                <w:rFonts w:hint="eastAsia"/>
                <w:sz w:val="18"/>
                <w:szCs w:val="18"/>
              </w:rPr>
              <w:t xml:space="preserve">　一人あたり</w:t>
            </w:r>
            <w:r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FB5B6E">
              <w:rPr>
                <w:rFonts w:hint="eastAsia"/>
                <w:sz w:val="18"/>
                <w:szCs w:val="18"/>
              </w:rPr>
              <w:t xml:space="preserve">　</w:t>
            </w:r>
            <w:r w:rsidRPr="00644B4A">
              <w:rPr>
                <w:rFonts w:hint="eastAsia"/>
                <w:sz w:val="18"/>
                <w:szCs w:val="18"/>
              </w:rPr>
              <w:t xml:space="preserve">　　時間】</w:t>
            </w:r>
          </w:p>
        </w:tc>
      </w:tr>
    </w:tbl>
    <w:p w14:paraId="1FEADEFC" w14:textId="77777777" w:rsidR="00967FAC" w:rsidRPr="00644B4A" w:rsidRDefault="00967FAC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Ｂ－３．荷役作業について、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リスクアセスメント</w:t>
      </w:r>
      <w:r w:rsidR="00C73357">
        <w:rPr>
          <w:rFonts w:ascii="ＭＳ Ｐ明朝" w:eastAsia="ＭＳ Ｐ明朝" w:hAnsi="ＭＳ Ｐ明朝" w:hint="eastAsia"/>
          <w:sz w:val="22"/>
        </w:rPr>
        <w:t>を実施し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59"/>
        <w:gridCol w:w="567"/>
        <w:gridCol w:w="2977"/>
        <w:gridCol w:w="567"/>
        <w:gridCol w:w="3118"/>
      </w:tblGrid>
      <w:tr w:rsidR="00967FAC" w:rsidRPr="00091F25" w14:paraId="7D41A443" w14:textId="77777777" w:rsidTr="005F79AB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10791FB9" w14:textId="77777777" w:rsidR="00967FAC" w:rsidRPr="00644B4A" w:rsidRDefault="00967FAC" w:rsidP="005F79AB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11C2BC33" w14:textId="77777777" w:rsidR="00967FAC" w:rsidRPr="00644B4A" w:rsidRDefault="00967FAC" w:rsidP="005F79AB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6BAA8A5" w14:textId="77777777" w:rsidR="00967FAC" w:rsidRPr="00644B4A" w:rsidRDefault="00967FAC" w:rsidP="005F79AB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実施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1E4C404" w14:textId="77777777" w:rsidR="00967FAC" w:rsidRPr="00644B4A" w:rsidRDefault="00967FAC" w:rsidP="005F79AB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left w:val="single" w:sz="12" w:space="0" w:color="auto"/>
              <w:bottom w:val="double" w:sz="4" w:space="0" w:color="auto"/>
            </w:tcBorders>
          </w:tcPr>
          <w:p w14:paraId="7040B3E1" w14:textId="77777777" w:rsidR="00967FAC" w:rsidRPr="00644B4A" w:rsidRDefault="00967FAC" w:rsidP="005F79AB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実施していた</w:t>
            </w:r>
          </w:p>
        </w:tc>
      </w:tr>
      <w:tr w:rsidR="00967FAC" w:rsidRPr="00091F25" w14:paraId="37C36112" w14:textId="77777777" w:rsidTr="005F79AB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5A47A356" w14:textId="77777777" w:rsidR="00967FAC" w:rsidRPr="00644B4A" w:rsidRDefault="00967FAC" w:rsidP="005F79AB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5203F8" w14:textId="77777777" w:rsidR="00967FAC" w:rsidRPr="00644B4A" w:rsidRDefault="00967FAC" w:rsidP="005F79AB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2A6EFFE3" w14:textId="77777777" w:rsidR="00967FAC" w:rsidRPr="00644B4A" w:rsidRDefault="00967FAC" w:rsidP="005F79AB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実施し</w:t>
            </w:r>
            <w:r w:rsidR="000E0B63" w:rsidRPr="00644B4A">
              <w:rPr>
                <w:rFonts w:hint="eastAsia"/>
                <w:b/>
                <w:sz w:val="18"/>
                <w:szCs w:val="18"/>
              </w:rPr>
              <w:t>てい</w:t>
            </w:r>
            <w:r w:rsidRPr="00644B4A">
              <w:rPr>
                <w:rFonts w:hint="eastAsia"/>
                <w:b/>
                <w:sz w:val="18"/>
                <w:szCs w:val="18"/>
              </w:rPr>
              <w:t>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5B632E" w14:textId="77777777" w:rsidR="00967FAC" w:rsidRPr="00644B4A" w:rsidRDefault="00967FAC" w:rsidP="005F79AB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double" w:sz="4" w:space="0" w:color="auto"/>
              <w:left w:val="single" w:sz="12" w:space="0" w:color="auto"/>
            </w:tcBorders>
          </w:tcPr>
          <w:p w14:paraId="6FF8D2FF" w14:textId="77777777" w:rsidR="00967FAC" w:rsidRPr="00644B4A" w:rsidRDefault="00967FAC" w:rsidP="005F79AB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実施した</w:t>
            </w:r>
          </w:p>
        </w:tc>
      </w:tr>
    </w:tbl>
    <w:p w14:paraId="233FEEEA" w14:textId="160D6F1B" w:rsidR="00F71222" w:rsidRPr="00644B4A" w:rsidRDefault="00F71222" w:rsidP="001F1E9E">
      <w:pPr>
        <w:spacing w:line="276" w:lineRule="auto"/>
        <w:ind w:left="935" w:hangingChars="425" w:hanging="935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</w:t>
      </w:r>
      <w:r w:rsidR="00967FAC" w:rsidRPr="00644B4A">
        <w:rPr>
          <w:rFonts w:ascii="ＭＳ Ｐ明朝" w:eastAsia="ＭＳ Ｐ明朝" w:hAnsi="ＭＳ Ｐ明朝" w:hint="eastAsia"/>
          <w:sz w:val="22"/>
        </w:rPr>
        <w:t>Ｂ－４</w:t>
      </w:r>
      <w:r w:rsidRPr="00644B4A">
        <w:rPr>
          <w:rFonts w:ascii="ＭＳ Ｐ明朝" w:eastAsia="ＭＳ Ｐ明朝" w:hAnsi="ＭＳ Ｐ明朝" w:hint="eastAsia"/>
          <w:sz w:val="22"/>
        </w:rPr>
        <w:t>．荷主等(荷主、配送先</w:t>
      </w:r>
      <w:r w:rsidR="00CE4F1F">
        <w:rPr>
          <w:rFonts w:ascii="ＭＳ Ｐ明朝" w:eastAsia="ＭＳ Ｐ明朝" w:hAnsi="ＭＳ Ｐ明朝" w:hint="eastAsia"/>
          <w:sz w:val="22"/>
        </w:rPr>
        <w:t>、元請事業者等</w:t>
      </w:r>
      <w:r w:rsidRPr="00644B4A">
        <w:rPr>
          <w:rFonts w:ascii="ＭＳ Ｐ明朝" w:eastAsia="ＭＳ Ｐ明朝" w:hAnsi="ＭＳ Ｐ明朝" w:hint="eastAsia"/>
          <w:sz w:val="22"/>
        </w:rPr>
        <w:t>)の事業場において行う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荷役作業の</w:t>
      </w:r>
      <w:r w:rsidR="000E0B63" w:rsidRPr="00644B4A">
        <w:rPr>
          <w:rFonts w:ascii="ＭＳ Ｐ明朝" w:eastAsia="ＭＳ Ｐ明朝" w:hAnsi="ＭＳ Ｐ明朝" w:hint="eastAsia"/>
          <w:sz w:val="22"/>
          <w:u w:val="single"/>
        </w:rPr>
        <w:t>「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有無</w:t>
      </w:r>
      <w:r w:rsidR="000E0B63" w:rsidRPr="00644B4A">
        <w:rPr>
          <w:rFonts w:ascii="ＭＳ Ｐ明朝" w:eastAsia="ＭＳ Ｐ明朝" w:hAnsi="ＭＳ Ｐ明朝" w:hint="eastAsia"/>
          <w:sz w:val="22"/>
          <w:u w:val="single"/>
        </w:rPr>
        <w:t>」</w:t>
      </w:r>
      <w:r w:rsidR="00967FAC" w:rsidRPr="00644B4A">
        <w:rPr>
          <w:rFonts w:ascii="ＭＳ Ｐ明朝" w:eastAsia="ＭＳ Ｐ明朝" w:hAnsi="ＭＳ Ｐ明朝" w:hint="eastAsia"/>
          <w:sz w:val="22"/>
        </w:rPr>
        <w:t>、</w:t>
      </w:r>
      <w:r w:rsidR="000E0B63" w:rsidRPr="00644B4A">
        <w:rPr>
          <w:rFonts w:ascii="ＭＳ Ｐ明朝" w:eastAsia="ＭＳ Ｐ明朝" w:hAnsi="ＭＳ Ｐ明朝" w:hint="eastAsia"/>
          <w:sz w:val="22"/>
        </w:rPr>
        <w:t>「</w:t>
      </w:r>
      <w:r w:rsidR="00967FAC" w:rsidRPr="00644B4A">
        <w:rPr>
          <w:rFonts w:ascii="ＭＳ Ｐ明朝" w:eastAsia="ＭＳ Ｐ明朝" w:hAnsi="ＭＳ Ｐ明朝" w:hint="eastAsia"/>
          <w:sz w:val="22"/>
          <w:u w:val="single"/>
        </w:rPr>
        <w:t>内容</w:t>
      </w:r>
      <w:r w:rsidR="000E0B63" w:rsidRPr="00644B4A">
        <w:rPr>
          <w:rFonts w:ascii="ＭＳ Ｐ明朝" w:eastAsia="ＭＳ Ｐ明朝" w:hAnsi="ＭＳ Ｐ明朝" w:hint="eastAsia"/>
          <w:sz w:val="22"/>
          <w:u w:val="single"/>
        </w:rPr>
        <w:t>」</w:t>
      </w:r>
      <w:r w:rsidR="00644B4A">
        <w:rPr>
          <w:rFonts w:ascii="ＭＳ Ｐ明朝" w:eastAsia="ＭＳ Ｐ明朝" w:hAnsi="ＭＳ Ｐ明朝" w:hint="eastAsia"/>
          <w:sz w:val="22"/>
          <w:u w:val="single"/>
        </w:rPr>
        <w:t>、</w:t>
      </w:r>
      <w:r w:rsidR="003E2D83">
        <w:rPr>
          <w:rFonts w:ascii="ＭＳ Ｐ明朝" w:eastAsia="ＭＳ Ｐ明朝" w:hAnsi="ＭＳ Ｐ明朝"/>
          <w:sz w:val="22"/>
          <w:u w:val="single"/>
        </w:rPr>
        <w:br/>
      </w:r>
      <w:r w:rsidR="00644B4A" w:rsidRPr="00644B4A">
        <w:rPr>
          <w:rFonts w:ascii="ＭＳ Ｐ明朝" w:eastAsia="ＭＳ Ｐ明朝" w:hAnsi="ＭＳ Ｐ明朝" w:hint="eastAsia"/>
          <w:sz w:val="22"/>
          <w:u w:val="single"/>
        </w:rPr>
        <w:t>「役割分担」</w:t>
      </w:r>
      <w:r w:rsidRPr="00644B4A">
        <w:rPr>
          <w:rFonts w:ascii="ＭＳ Ｐ明朝" w:eastAsia="ＭＳ Ｐ明朝" w:hAnsi="ＭＳ Ｐ明朝" w:hint="eastAsia"/>
          <w:sz w:val="22"/>
        </w:rPr>
        <w:t>について、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荷主等へ事前に確認</w:t>
      </w:r>
      <w:r w:rsidR="00C73357">
        <w:rPr>
          <w:rFonts w:ascii="ＭＳ Ｐ明朝" w:eastAsia="ＭＳ Ｐ明朝" w:hAnsi="ＭＳ Ｐ明朝" w:hint="eastAsia"/>
          <w:sz w:val="22"/>
        </w:rPr>
        <w:t>し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92"/>
        <w:gridCol w:w="567"/>
        <w:gridCol w:w="2977"/>
        <w:gridCol w:w="567"/>
        <w:gridCol w:w="3969"/>
      </w:tblGrid>
      <w:tr w:rsidR="002D6170" w:rsidRPr="00091F25" w14:paraId="39A64649" w14:textId="77777777" w:rsidTr="00644B4A">
        <w:tc>
          <w:tcPr>
            <w:tcW w:w="992" w:type="dxa"/>
            <w:tcBorders>
              <w:bottom w:val="double" w:sz="4" w:space="0" w:color="auto"/>
              <w:right w:val="single" w:sz="12" w:space="0" w:color="auto"/>
            </w:tcBorders>
          </w:tcPr>
          <w:p w14:paraId="66BD4BB7" w14:textId="77777777" w:rsidR="002D6170" w:rsidRPr="00644B4A" w:rsidRDefault="002D6170" w:rsidP="00D85869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070E9AFA" w14:textId="77777777" w:rsidR="002D6170" w:rsidRPr="00644B4A" w:rsidRDefault="002D6170" w:rsidP="00D85869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65C2716" w14:textId="77777777" w:rsidR="002D6170" w:rsidRPr="00644B4A" w:rsidRDefault="002D6170" w:rsidP="00D85869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確認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28544EA9" w14:textId="77777777" w:rsidR="002D6170" w:rsidRPr="00644B4A" w:rsidRDefault="002D6170" w:rsidP="00D85869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left w:val="single" w:sz="12" w:space="0" w:color="auto"/>
              <w:bottom w:val="double" w:sz="4" w:space="0" w:color="auto"/>
            </w:tcBorders>
          </w:tcPr>
          <w:p w14:paraId="455A70CD" w14:textId="77777777" w:rsidR="002D6170" w:rsidRPr="00644B4A" w:rsidRDefault="002D6170" w:rsidP="00967FAC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確認していた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　【確認方法：　　</w:t>
            </w:r>
            <w:r w:rsidR="00FB5B6E">
              <w:rPr>
                <w:rFonts w:hint="eastAsia"/>
                <w:sz w:val="18"/>
                <w:szCs w:val="18"/>
              </w:rPr>
              <w:t xml:space="preserve">　　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　　　　】</w:t>
            </w:r>
          </w:p>
        </w:tc>
      </w:tr>
      <w:tr w:rsidR="002D6170" w:rsidRPr="00091F25" w14:paraId="11CC4A3F" w14:textId="77777777" w:rsidTr="00644B4A">
        <w:tc>
          <w:tcPr>
            <w:tcW w:w="992" w:type="dxa"/>
            <w:tcBorders>
              <w:top w:val="double" w:sz="4" w:space="0" w:color="auto"/>
              <w:right w:val="single" w:sz="12" w:space="0" w:color="auto"/>
            </w:tcBorders>
          </w:tcPr>
          <w:p w14:paraId="3AE321E1" w14:textId="77777777" w:rsidR="002D6170" w:rsidRPr="00644B4A" w:rsidRDefault="002D6170" w:rsidP="00D85869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9799E4" w14:textId="77777777" w:rsidR="002D6170" w:rsidRPr="00644B4A" w:rsidRDefault="002D6170" w:rsidP="00D85869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70F7A1E8" w14:textId="77777777" w:rsidR="002D6170" w:rsidRPr="00644B4A" w:rsidRDefault="002D6170" w:rsidP="00D85869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確認し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0B3891" w14:textId="77777777" w:rsidR="002D6170" w:rsidRPr="00644B4A" w:rsidRDefault="002D6170" w:rsidP="00D85869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uble" w:sz="4" w:space="0" w:color="auto"/>
              <w:left w:val="single" w:sz="12" w:space="0" w:color="auto"/>
            </w:tcBorders>
          </w:tcPr>
          <w:p w14:paraId="3485F31C" w14:textId="77777777" w:rsidR="002D6170" w:rsidRPr="00644B4A" w:rsidRDefault="002D6170" w:rsidP="00D85869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確認した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　　　【確認方法：　　　　</w:t>
            </w:r>
            <w:r w:rsidR="00FB5B6E">
              <w:rPr>
                <w:rFonts w:hint="eastAsia"/>
                <w:sz w:val="18"/>
                <w:szCs w:val="18"/>
              </w:rPr>
              <w:t xml:space="preserve">　　　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　】</w:t>
            </w:r>
          </w:p>
        </w:tc>
      </w:tr>
    </w:tbl>
    <w:p w14:paraId="65491AE4" w14:textId="1C6C0B8B" w:rsidR="00F71222" w:rsidRPr="00644B4A" w:rsidRDefault="00F71222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</w:t>
      </w:r>
      <w:r w:rsidR="002D6170" w:rsidRPr="00644B4A">
        <w:rPr>
          <w:rFonts w:ascii="ＭＳ Ｐ明朝" w:eastAsia="ＭＳ Ｐ明朝" w:hAnsi="ＭＳ Ｐ明朝" w:hint="eastAsia"/>
          <w:sz w:val="22"/>
        </w:rPr>
        <w:t>Ｂ－５</w:t>
      </w:r>
      <w:r w:rsidR="00856F1B">
        <w:rPr>
          <w:rFonts w:ascii="ＭＳ Ｐ明朝" w:eastAsia="ＭＳ Ｐ明朝" w:hAnsi="ＭＳ Ｐ明朝" w:hint="eastAsia"/>
          <w:sz w:val="22"/>
        </w:rPr>
        <w:t>．不安全な荷役作業や</w:t>
      </w:r>
      <w:r w:rsidR="00C8229F">
        <w:rPr>
          <w:rFonts w:ascii="ＭＳ Ｐ明朝" w:eastAsia="ＭＳ Ｐ明朝" w:hAnsi="ＭＳ Ｐ明朝" w:hint="eastAsia"/>
          <w:sz w:val="22"/>
        </w:rPr>
        <w:t>厳しい</w:t>
      </w:r>
      <w:r w:rsidRPr="00644B4A">
        <w:rPr>
          <w:rFonts w:ascii="ＭＳ Ｐ明朝" w:eastAsia="ＭＳ Ｐ明朝" w:hAnsi="ＭＳ Ｐ明朝" w:hint="eastAsia"/>
          <w:sz w:val="22"/>
        </w:rPr>
        <w:t>着時間</w:t>
      </w:r>
      <w:r w:rsidR="00856F1B">
        <w:rPr>
          <w:rFonts w:ascii="ＭＳ Ｐ明朝" w:eastAsia="ＭＳ Ｐ明朝" w:hAnsi="ＭＳ Ｐ明朝" w:hint="eastAsia"/>
          <w:sz w:val="22"/>
        </w:rPr>
        <w:t>設定</w:t>
      </w:r>
      <w:r w:rsidRPr="00644B4A">
        <w:rPr>
          <w:rFonts w:ascii="ＭＳ Ｐ明朝" w:eastAsia="ＭＳ Ｐ明朝" w:hAnsi="ＭＳ Ｐ明朝" w:hint="eastAsia"/>
          <w:sz w:val="22"/>
        </w:rPr>
        <w:t>について、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荷主等に対し改善を求め</w:t>
      </w:r>
      <w:r w:rsidR="00C73357">
        <w:rPr>
          <w:rFonts w:ascii="ＭＳ Ｐ明朝" w:eastAsia="ＭＳ Ｐ明朝" w:hAnsi="ＭＳ Ｐ明朝" w:hint="eastAsia"/>
          <w:sz w:val="22"/>
        </w:rPr>
        <w:t>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59"/>
        <w:gridCol w:w="567"/>
        <w:gridCol w:w="2977"/>
        <w:gridCol w:w="567"/>
        <w:gridCol w:w="3118"/>
      </w:tblGrid>
      <w:tr w:rsidR="00F71222" w:rsidRPr="00091F25" w14:paraId="0BA9C199" w14:textId="77777777" w:rsidTr="00D85869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40998C06" w14:textId="77777777" w:rsidR="00F71222" w:rsidRPr="00644B4A" w:rsidRDefault="00F71222" w:rsidP="00D85869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D9D8AEF" w14:textId="77777777" w:rsidR="00F71222" w:rsidRPr="00644B4A" w:rsidRDefault="00F71222" w:rsidP="00D85869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FE7DAF9" w14:textId="77777777" w:rsidR="00F71222" w:rsidRPr="00644B4A" w:rsidRDefault="002D6170" w:rsidP="00D85869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求め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CC86EBA" w14:textId="77777777" w:rsidR="00F71222" w:rsidRPr="00644B4A" w:rsidRDefault="00F71222" w:rsidP="00D85869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left w:val="single" w:sz="12" w:space="0" w:color="auto"/>
              <w:bottom w:val="double" w:sz="4" w:space="0" w:color="auto"/>
            </w:tcBorders>
          </w:tcPr>
          <w:p w14:paraId="304CC18B" w14:textId="77777777" w:rsidR="00F71222" w:rsidRPr="00644B4A" w:rsidRDefault="002D6170" w:rsidP="00D85869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求めていた</w:t>
            </w:r>
          </w:p>
        </w:tc>
      </w:tr>
      <w:tr w:rsidR="00F71222" w:rsidRPr="00644B4A" w14:paraId="6FC22F90" w14:textId="77777777" w:rsidTr="00D85869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0A74C4BB" w14:textId="77777777" w:rsidR="00F71222" w:rsidRPr="00644B4A" w:rsidRDefault="00F71222" w:rsidP="00D85869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ABEB9D" w14:textId="77777777" w:rsidR="00F71222" w:rsidRPr="00644B4A" w:rsidRDefault="00F71222" w:rsidP="00D85869">
            <w:pPr>
              <w:rPr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2A7AA9EC" w14:textId="77777777" w:rsidR="00F71222" w:rsidRPr="00644B4A" w:rsidRDefault="002D6170" w:rsidP="00D85869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求め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D58BF1" w14:textId="77777777" w:rsidR="00F71222" w:rsidRPr="00644B4A" w:rsidRDefault="00F71222" w:rsidP="00D85869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double" w:sz="4" w:space="0" w:color="auto"/>
              <w:left w:val="single" w:sz="12" w:space="0" w:color="auto"/>
            </w:tcBorders>
          </w:tcPr>
          <w:p w14:paraId="216661C9" w14:textId="77777777" w:rsidR="00F71222" w:rsidRPr="00644B4A" w:rsidRDefault="002D6170" w:rsidP="00D85869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求めた</w:t>
            </w:r>
          </w:p>
        </w:tc>
      </w:tr>
    </w:tbl>
    <w:p w14:paraId="07A79576" w14:textId="77777777" w:rsidR="005A278A" w:rsidRPr="00644B4A" w:rsidRDefault="00514EC4" w:rsidP="00644B4A">
      <w:pPr>
        <w:spacing w:line="276" w:lineRule="auto"/>
        <w:ind w:left="935" w:hangingChars="425" w:hanging="935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</w:t>
      </w:r>
      <w:r w:rsidR="00644B4A">
        <w:rPr>
          <w:rFonts w:ascii="ＭＳ Ｐ明朝" w:eastAsia="ＭＳ Ｐ明朝" w:hAnsi="ＭＳ Ｐ明朝" w:hint="eastAsia"/>
          <w:sz w:val="22"/>
        </w:rPr>
        <w:t>Ｂ－６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39717C" w:rsidRPr="00644B4A">
        <w:rPr>
          <w:rFonts w:ascii="ＭＳ Ｐ明朝" w:eastAsia="ＭＳ Ｐ明朝" w:hAnsi="ＭＳ Ｐ明朝" w:hint="eastAsia"/>
          <w:sz w:val="22"/>
        </w:rPr>
        <w:t>荷役作業の内容に応じて</w:t>
      </w:r>
      <w:r w:rsidR="002D6170" w:rsidRPr="00644B4A">
        <w:rPr>
          <w:rFonts w:ascii="ＭＳ Ｐ明朝" w:eastAsia="ＭＳ Ｐ明朝" w:hAnsi="ＭＳ Ｐ明朝" w:hint="eastAsia"/>
          <w:sz w:val="22"/>
        </w:rPr>
        <w:t>、</w:t>
      </w:r>
      <w:r w:rsidR="0039717C" w:rsidRPr="00644B4A">
        <w:rPr>
          <w:rFonts w:ascii="ＭＳ Ｐ明朝" w:eastAsia="ＭＳ Ｐ明朝" w:hAnsi="ＭＳ Ｐ明朝" w:hint="eastAsia"/>
          <w:sz w:val="22"/>
          <w:u w:val="single"/>
        </w:rPr>
        <w:t>安全対策を講じ</w:t>
      </w:r>
      <w:r w:rsidR="00C73357">
        <w:rPr>
          <w:rFonts w:ascii="ＭＳ Ｐ明朝" w:eastAsia="ＭＳ Ｐ明朝" w:hAnsi="ＭＳ Ｐ明朝" w:hint="eastAsia"/>
          <w:sz w:val="22"/>
        </w:rPr>
        <w:t>ましたか。</w:t>
      </w:r>
    </w:p>
    <w:tbl>
      <w:tblPr>
        <w:tblStyle w:val="a8"/>
        <w:tblW w:w="8222" w:type="dxa"/>
        <w:tblInd w:w="250" w:type="dxa"/>
        <w:tblLook w:val="04A0" w:firstRow="1" w:lastRow="0" w:firstColumn="1" w:lastColumn="0" w:noHBand="0" w:noVBand="1"/>
      </w:tblPr>
      <w:tblGrid>
        <w:gridCol w:w="959"/>
        <w:gridCol w:w="567"/>
        <w:gridCol w:w="3010"/>
        <w:gridCol w:w="567"/>
        <w:gridCol w:w="3119"/>
      </w:tblGrid>
      <w:tr w:rsidR="002D6170" w:rsidRPr="00091F25" w14:paraId="0D2544BA" w14:textId="77777777" w:rsidTr="002D6170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431D83F1" w14:textId="77777777" w:rsidR="002D6170" w:rsidRPr="00FB5B6E" w:rsidRDefault="002D6170" w:rsidP="003008B3">
            <w:pPr>
              <w:jc w:val="center"/>
              <w:rPr>
                <w:b/>
                <w:sz w:val="18"/>
                <w:szCs w:val="18"/>
              </w:rPr>
            </w:pPr>
            <w:r w:rsidRPr="00FB5B6E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E5B979B" w14:textId="77777777" w:rsidR="002D6170" w:rsidRPr="00FB5B6E" w:rsidRDefault="002D6170" w:rsidP="003008B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AD3F417" w14:textId="77777777" w:rsidR="002D6170" w:rsidRPr="00FB5B6E" w:rsidRDefault="002D6170" w:rsidP="003008B3">
            <w:pPr>
              <w:rPr>
                <w:b/>
                <w:sz w:val="18"/>
                <w:szCs w:val="18"/>
              </w:rPr>
            </w:pPr>
            <w:r w:rsidRPr="00FB5B6E">
              <w:rPr>
                <w:rFonts w:hint="eastAsia"/>
                <w:b/>
                <w:sz w:val="18"/>
                <w:szCs w:val="18"/>
              </w:rPr>
              <w:t>講じ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30480DF1" w14:textId="77777777" w:rsidR="002D6170" w:rsidRPr="00FB5B6E" w:rsidRDefault="002D6170" w:rsidP="003008B3">
            <w:pPr>
              <w:rPr>
                <w:sz w:val="18"/>
                <w:szCs w:val="18"/>
              </w:rPr>
            </w:pPr>
          </w:p>
        </w:tc>
        <w:tc>
          <w:tcPr>
            <w:tcW w:w="3119" w:type="dxa"/>
            <w:tcBorders>
              <w:left w:val="single" w:sz="12" w:space="0" w:color="auto"/>
              <w:bottom w:val="double" w:sz="4" w:space="0" w:color="auto"/>
            </w:tcBorders>
          </w:tcPr>
          <w:p w14:paraId="574BAC7E" w14:textId="77777777" w:rsidR="002D6170" w:rsidRPr="00FB5B6E" w:rsidRDefault="002D6170" w:rsidP="003008B3">
            <w:pPr>
              <w:rPr>
                <w:sz w:val="18"/>
                <w:szCs w:val="18"/>
              </w:rPr>
            </w:pPr>
            <w:r w:rsidRPr="00FB5B6E">
              <w:rPr>
                <w:rFonts w:hint="eastAsia"/>
                <w:sz w:val="18"/>
                <w:szCs w:val="18"/>
              </w:rPr>
              <w:t>講じていた</w:t>
            </w:r>
          </w:p>
        </w:tc>
      </w:tr>
      <w:tr w:rsidR="002D6170" w:rsidRPr="00091F25" w14:paraId="5565619B" w14:textId="77777777" w:rsidTr="002D6170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69CA5D13" w14:textId="77777777" w:rsidR="002D6170" w:rsidRPr="00FB5B6E" w:rsidRDefault="002D6170" w:rsidP="003008B3">
            <w:pPr>
              <w:jc w:val="center"/>
              <w:rPr>
                <w:b/>
                <w:sz w:val="18"/>
                <w:szCs w:val="18"/>
              </w:rPr>
            </w:pPr>
            <w:r w:rsidRPr="00FB5B6E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618303" w14:textId="77777777" w:rsidR="002D6170" w:rsidRPr="00FB5B6E" w:rsidRDefault="002D6170" w:rsidP="003008B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1EEBCD27" w14:textId="77777777" w:rsidR="002D6170" w:rsidRPr="00FB5B6E" w:rsidRDefault="002D6170" w:rsidP="003008B3">
            <w:pPr>
              <w:rPr>
                <w:b/>
                <w:sz w:val="18"/>
                <w:szCs w:val="18"/>
              </w:rPr>
            </w:pPr>
            <w:r w:rsidRPr="00FB5B6E">
              <w:rPr>
                <w:rFonts w:hint="eastAsia"/>
                <w:b/>
                <w:sz w:val="18"/>
                <w:szCs w:val="18"/>
              </w:rPr>
              <w:t>講じ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2A1A72" w14:textId="77777777" w:rsidR="002D6170" w:rsidRPr="00FB5B6E" w:rsidRDefault="002D6170" w:rsidP="003008B3">
            <w:pPr>
              <w:rPr>
                <w:sz w:val="18"/>
                <w:szCs w:val="18"/>
              </w:rPr>
            </w:pPr>
          </w:p>
        </w:tc>
        <w:tc>
          <w:tcPr>
            <w:tcW w:w="3119" w:type="dxa"/>
            <w:tcBorders>
              <w:top w:val="double" w:sz="4" w:space="0" w:color="auto"/>
              <w:left w:val="single" w:sz="12" w:space="0" w:color="auto"/>
            </w:tcBorders>
          </w:tcPr>
          <w:p w14:paraId="054579FC" w14:textId="77777777" w:rsidR="002D6170" w:rsidRPr="00FB5B6E" w:rsidRDefault="002D6170" w:rsidP="003008B3">
            <w:pPr>
              <w:rPr>
                <w:sz w:val="18"/>
                <w:szCs w:val="18"/>
              </w:rPr>
            </w:pPr>
            <w:r w:rsidRPr="00FB5B6E">
              <w:rPr>
                <w:rFonts w:hint="eastAsia"/>
                <w:sz w:val="18"/>
                <w:szCs w:val="18"/>
              </w:rPr>
              <w:t>講じた</w:t>
            </w:r>
          </w:p>
        </w:tc>
      </w:tr>
    </w:tbl>
    <w:p w14:paraId="2D5E65D4" w14:textId="77777777" w:rsidR="0039717C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</w:t>
      </w:r>
      <w:r w:rsidR="00644B4A">
        <w:rPr>
          <w:rFonts w:ascii="ＭＳ Ｐ明朝" w:eastAsia="ＭＳ Ｐ明朝" w:hAnsi="ＭＳ Ｐ明朝" w:hint="eastAsia"/>
          <w:sz w:val="22"/>
        </w:rPr>
        <w:t>Ｂ－７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39717C" w:rsidRPr="00644B4A">
        <w:rPr>
          <w:rFonts w:ascii="ＭＳ Ｐ明朝" w:eastAsia="ＭＳ Ｐ明朝" w:hAnsi="ＭＳ Ｐ明朝" w:hint="eastAsia"/>
          <w:sz w:val="22"/>
        </w:rPr>
        <w:t>運転者に荷役作業を行わせる場合、</w:t>
      </w:r>
      <w:r w:rsidR="002D6170" w:rsidRPr="00644B4A">
        <w:rPr>
          <w:rFonts w:ascii="ＭＳ Ｐ明朝" w:eastAsia="ＭＳ Ｐ明朝" w:hAnsi="ＭＳ Ｐ明朝" w:hint="eastAsia"/>
          <w:sz w:val="22"/>
          <w:u w:val="single"/>
        </w:rPr>
        <w:t>運転者の疲労に配慮した運行</w:t>
      </w:r>
      <w:r w:rsidR="0039717C" w:rsidRPr="00644B4A">
        <w:rPr>
          <w:rFonts w:ascii="ＭＳ Ｐ明朝" w:eastAsia="ＭＳ Ｐ明朝" w:hAnsi="ＭＳ Ｐ明朝" w:hint="eastAsia"/>
          <w:sz w:val="22"/>
          <w:u w:val="single"/>
        </w:rPr>
        <w:t>計画</w:t>
      </w:r>
      <w:r w:rsidR="00C73357">
        <w:rPr>
          <w:rFonts w:ascii="ＭＳ Ｐ明朝" w:eastAsia="ＭＳ Ｐ明朝" w:hAnsi="ＭＳ Ｐ明朝" w:hint="eastAsia"/>
          <w:sz w:val="22"/>
        </w:rPr>
        <w:t>を設定し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59"/>
        <w:gridCol w:w="567"/>
        <w:gridCol w:w="2977"/>
        <w:gridCol w:w="567"/>
        <w:gridCol w:w="3118"/>
      </w:tblGrid>
      <w:tr w:rsidR="0039717C" w:rsidRPr="00091F25" w14:paraId="5F14FF96" w14:textId="77777777" w:rsidTr="00C92D90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19754CC9" w14:textId="77777777" w:rsidR="0039717C" w:rsidRPr="00644B4A" w:rsidRDefault="0039717C" w:rsidP="003008B3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440F7B88" w14:textId="77777777" w:rsidR="0039717C" w:rsidRPr="00644B4A" w:rsidRDefault="0039717C" w:rsidP="003008B3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2102F94F" w14:textId="77777777" w:rsidR="0039717C" w:rsidRPr="00644B4A" w:rsidRDefault="002D6170" w:rsidP="003008B3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設定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0A230A91" w14:textId="77777777" w:rsidR="0039717C" w:rsidRPr="00644B4A" w:rsidRDefault="0039717C" w:rsidP="003008B3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left w:val="single" w:sz="12" w:space="0" w:color="auto"/>
              <w:bottom w:val="double" w:sz="4" w:space="0" w:color="auto"/>
            </w:tcBorders>
          </w:tcPr>
          <w:p w14:paraId="7D591F5C" w14:textId="77777777" w:rsidR="0039717C" w:rsidRPr="00644B4A" w:rsidRDefault="0039717C" w:rsidP="002D6170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設定してい</w:t>
            </w:r>
            <w:r w:rsidR="002D6170" w:rsidRPr="00644B4A">
              <w:rPr>
                <w:rFonts w:hint="eastAsia"/>
                <w:sz w:val="18"/>
                <w:szCs w:val="18"/>
              </w:rPr>
              <w:t>た</w:t>
            </w:r>
          </w:p>
        </w:tc>
      </w:tr>
      <w:tr w:rsidR="0039717C" w:rsidRPr="00091F25" w14:paraId="3E8EEBE7" w14:textId="77777777" w:rsidTr="00C92D90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439DFE60" w14:textId="77777777" w:rsidR="0039717C" w:rsidRPr="00644B4A" w:rsidRDefault="0039717C" w:rsidP="003008B3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347D65" w14:textId="77777777" w:rsidR="0039717C" w:rsidRPr="00644B4A" w:rsidRDefault="0039717C" w:rsidP="003008B3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3BBB6156" w14:textId="77777777" w:rsidR="0039717C" w:rsidRPr="00644B4A" w:rsidRDefault="002D6170" w:rsidP="003008B3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設定し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91EB53" w14:textId="77777777" w:rsidR="0039717C" w:rsidRPr="00644B4A" w:rsidRDefault="0039717C" w:rsidP="003008B3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double" w:sz="4" w:space="0" w:color="auto"/>
              <w:left w:val="single" w:sz="12" w:space="0" w:color="auto"/>
            </w:tcBorders>
          </w:tcPr>
          <w:p w14:paraId="5EFD82C7" w14:textId="77777777" w:rsidR="0039717C" w:rsidRPr="00644B4A" w:rsidRDefault="0039717C" w:rsidP="002D6170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設定し</w:t>
            </w:r>
            <w:r w:rsidR="002D6170" w:rsidRPr="00644B4A">
              <w:rPr>
                <w:rFonts w:hint="eastAsia"/>
                <w:sz w:val="18"/>
                <w:szCs w:val="18"/>
              </w:rPr>
              <w:t>た</w:t>
            </w:r>
          </w:p>
        </w:tc>
      </w:tr>
    </w:tbl>
    <w:p w14:paraId="0BFCCE12" w14:textId="77777777" w:rsidR="00C134CE" w:rsidRDefault="00C134CE" w:rsidP="00041085">
      <w:pPr>
        <w:spacing w:line="20" w:lineRule="exact"/>
        <w:jc w:val="right"/>
      </w:pPr>
    </w:p>
    <w:sectPr w:rsidR="00C134CE" w:rsidSect="001F1E9E">
      <w:headerReference w:type="default" r:id="rId8"/>
      <w:headerReference w:type="first" r:id="rId9"/>
      <w:footerReference w:type="first" r:id="rId10"/>
      <w:pgSz w:w="11906" w:h="16838"/>
      <w:pgMar w:top="1134" w:right="1077" w:bottom="851" w:left="1077" w:header="851" w:footer="992" w:gutter="0"/>
      <w:cols w:space="425"/>
      <w:titlePg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F43738" w16cid:durableId="1ED6565E"/>
  <w16cid:commentId w16cid:paraId="1CF7495F" w16cid:durableId="1ED6572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B27A57" w14:textId="77777777" w:rsidR="00B55AB5" w:rsidRDefault="00B55AB5" w:rsidP="00B11BB1">
      <w:r>
        <w:separator/>
      </w:r>
    </w:p>
  </w:endnote>
  <w:endnote w:type="continuationSeparator" w:id="0">
    <w:p w14:paraId="3AA21CA6" w14:textId="77777777" w:rsidR="00B55AB5" w:rsidRDefault="00B55AB5" w:rsidP="00B11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974630" w14:textId="71033B70" w:rsidR="0055568F" w:rsidRDefault="0055568F" w:rsidP="0055568F">
    <w:pPr>
      <w:pStyle w:val="a5"/>
      <w:jc w:val="right"/>
    </w:pPr>
    <w:r>
      <w:rPr>
        <w:rFonts w:hint="eastAsia"/>
      </w:rPr>
      <w:t>（</w:t>
    </w:r>
    <w:r>
      <w:rPr>
        <w:rFonts w:hint="eastAsia"/>
      </w:rPr>
      <w:t>裏面に続く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2EC55" w14:textId="77777777" w:rsidR="00B55AB5" w:rsidRDefault="00B55AB5" w:rsidP="00B11BB1">
      <w:r>
        <w:separator/>
      </w:r>
    </w:p>
  </w:footnote>
  <w:footnote w:type="continuationSeparator" w:id="0">
    <w:p w14:paraId="02F4169C" w14:textId="77777777" w:rsidR="00B55AB5" w:rsidRDefault="00B55AB5" w:rsidP="00B11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BF928" w14:textId="77777777" w:rsidR="009C0553" w:rsidRPr="009C0553" w:rsidRDefault="009C0553" w:rsidP="009C0553">
    <w:pPr>
      <w:pStyle w:val="a3"/>
      <w:jc w:val="righ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369315" w14:textId="77777777" w:rsidR="009C0553" w:rsidRPr="000D6FF9" w:rsidRDefault="009C0553" w:rsidP="009C0553">
    <w:pPr>
      <w:pStyle w:val="a3"/>
      <w:jc w:val="right"/>
      <w:rPr>
        <w:sz w:val="20"/>
        <w:szCs w:val="20"/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C1523E"/>
    <w:multiLevelType w:val="hybridMultilevel"/>
    <w:tmpl w:val="FE8E188A"/>
    <w:lvl w:ilvl="0" w:tplc="9EEA0B46">
      <w:start w:val="1"/>
      <w:numFmt w:val="decimalFullWidth"/>
      <w:lvlText w:val="%1．"/>
      <w:lvlJc w:val="left"/>
      <w:pPr>
        <w:ind w:left="96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7" w:tentative="1">
      <w:start w:val="1"/>
      <w:numFmt w:val="aiueoFullWidth"/>
      <w:lvlText w:val="(%5)"/>
      <w:lvlJc w:val="left"/>
      <w:pPr>
        <w:ind w:left="23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7" w:tentative="1">
      <w:start w:val="1"/>
      <w:numFmt w:val="aiueoFullWidth"/>
      <w:lvlText w:val="(%8)"/>
      <w:lvlJc w:val="left"/>
      <w:pPr>
        <w:ind w:left="36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20" w:hanging="420"/>
      </w:pPr>
    </w:lvl>
  </w:abstractNum>
  <w:abstractNum w:abstractNumId="1" w15:restartNumberingAfterBreak="0">
    <w:nsid w:val="579251CC"/>
    <w:multiLevelType w:val="hybridMultilevel"/>
    <w:tmpl w:val="4EA0B0BE"/>
    <w:lvl w:ilvl="0" w:tplc="AFC23AD4"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0E6757B"/>
    <w:multiLevelType w:val="hybridMultilevel"/>
    <w:tmpl w:val="C9A66696"/>
    <w:lvl w:ilvl="0" w:tplc="E710173C">
      <w:start w:val="1"/>
      <w:numFmt w:val="decimalFullWidth"/>
      <w:lvlText w:val="%1．"/>
      <w:lvlJc w:val="left"/>
      <w:pPr>
        <w:ind w:left="108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AQVNTUxNzAwNjJR2l4NTi4sz8PJACw1oAL/uJbywAAAA="/>
  </w:docVars>
  <w:rsids>
    <w:rsidRoot w:val="00891A7E"/>
    <w:rsid w:val="00041085"/>
    <w:rsid w:val="00046397"/>
    <w:rsid w:val="00075A03"/>
    <w:rsid w:val="00083AC3"/>
    <w:rsid w:val="00091F25"/>
    <w:rsid w:val="000C77F8"/>
    <w:rsid w:val="000D6FF9"/>
    <w:rsid w:val="000D78FE"/>
    <w:rsid w:val="000E0B63"/>
    <w:rsid w:val="000E0F70"/>
    <w:rsid w:val="0011240E"/>
    <w:rsid w:val="00134CA7"/>
    <w:rsid w:val="00180A79"/>
    <w:rsid w:val="001D5ECA"/>
    <w:rsid w:val="001F1E9E"/>
    <w:rsid w:val="002857C0"/>
    <w:rsid w:val="002A38E6"/>
    <w:rsid w:val="002B3BAE"/>
    <w:rsid w:val="002D6170"/>
    <w:rsid w:val="002E4BC7"/>
    <w:rsid w:val="0033417A"/>
    <w:rsid w:val="00381635"/>
    <w:rsid w:val="00385095"/>
    <w:rsid w:val="00386DE2"/>
    <w:rsid w:val="0039717C"/>
    <w:rsid w:val="003A1E17"/>
    <w:rsid w:val="003B2149"/>
    <w:rsid w:val="003D4FA9"/>
    <w:rsid w:val="003E2D83"/>
    <w:rsid w:val="00403418"/>
    <w:rsid w:val="0042229F"/>
    <w:rsid w:val="0045793F"/>
    <w:rsid w:val="00497C70"/>
    <w:rsid w:val="004B0890"/>
    <w:rsid w:val="004C14FE"/>
    <w:rsid w:val="004C466E"/>
    <w:rsid w:val="004C5421"/>
    <w:rsid w:val="004E1442"/>
    <w:rsid w:val="004E1FB8"/>
    <w:rsid w:val="0051039D"/>
    <w:rsid w:val="005143D0"/>
    <w:rsid w:val="00514EC4"/>
    <w:rsid w:val="005233D5"/>
    <w:rsid w:val="0055568F"/>
    <w:rsid w:val="00557719"/>
    <w:rsid w:val="00561D77"/>
    <w:rsid w:val="005A1022"/>
    <w:rsid w:val="005A278A"/>
    <w:rsid w:val="00644B4A"/>
    <w:rsid w:val="00666CA0"/>
    <w:rsid w:val="006B0DE0"/>
    <w:rsid w:val="0070796A"/>
    <w:rsid w:val="00723DB5"/>
    <w:rsid w:val="00787B0F"/>
    <w:rsid w:val="0079093A"/>
    <w:rsid w:val="007A629F"/>
    <w:rsid w:val="007F3993"/>
    <w:rsid w:val="0084709D"/>
    <w:rsid w:val="00856F1B"/>
    <w:rsid w:val="008875BA"/>
    <w:rsid w:val="00891A7E"/>
    <w:rsid w:val="008B0C98"/>
    <w:rsid w:val="008F4A2C"/>
    <w:rsid w:val="00906A3E"/>
    <w:rsid w:val="00967FAC"/>
    <w:rsid w:val="009A4AB3"/>
    <w:rsid w:val="009C0553"/>
    <w:rsid w:val="009F6802"/>
    <w:rsid w:val="00A23403"/>
    <w:rsid w:val="00A317ED"/>
    <w:rsid w:val="00A31D79"/>
    <w:rsid w:val="00A64949"/>
    <w:rsid w:val="00A70CBE"/>
    <w:rsid w:val="00A73E29"/>
    <w:rsid w:val="00AB0B8D"/>
    <w:rsid w:val="00AB5A7B"/>
    <w:rsid w:val="00AF1D0A"/>
    <w:rsid w:val="00AF6917"/>
    <w:rsid w:val="00B03EB2"/>
    <w:rsid w:val="00B11BB1"/>
    <w:rsid w:val="00B43DE2"/>
    <w:rsid w:val="00B47BC9"/>
    <w:rsid w:val="00B543BD"/>
    <w:rsid w:val="00B55AB5"/>
    <w:rsid w:val="00B621A8"/>
    <w:rsid w:val="00B905BD"/>
    <w:rsid w:val="00BA4ED0"/>
    <w:rsid w:val="00BB199D"/>
    <w:rsid w:val="00BD61E2"/>
    <w:rsid w:val="00C134CE"/>
    <w:rsid w:val="00C73357"/>
    <w:rsid w:val="00C8229F"/>
    <w:rsid w:val="00C92D90"/>
    <w:rsid w:val="00CD0CD3"/>
    <w:rsid w:val="00CE4F1F"/>
    <w:rsid w:val="00CF4B26"/>
    <w:rsid w:val="00CF658C"/>
    <w:rsid w:val="00D01660"/>
    <w:rsid w:val="00D07A54"/>
    <w:rsid w:val="00D14FAB"/>
    <w:rsid w:val="00D32988"/>
    <w:rsid w:val="00D43DA3"/>
    <w:rsid w:val="00D4425E"/>
    <w:rsid w:val="00D53847"/>
    <w:rsid w:val="00D77B3C"/>
    <w:rsid w:val="00D844D0"/>
    <w:rsid w:val="00D851B0"/>
    <w:rsid w:val="00D945F0"/>
    <w:rsid w:val="00DE793E"/>
    <w:rsid w:val="00E70770"/>
    <w:rsid w:val="00ED2825"/>
    <w:rsid w:val="00EF198E"/>
    <w:rsid w:val="00EF3250"/>
    <w:rsid w:val="00F03585"/>
    <w:rsid w:val="00F130B4"/>
    <w:rsid w:val="00F449E4"/>
    <w:rsid w:val="00F45D62"/>
    <w:rsid w:val="00F525BC"/>
    <w:rsid w:val="00F71222"/>
    <w:rsid w:val="00F7362D"/>
    <w:rsid w:val="00F81CB6"/>
    <w:rsid w:val="00F825C2"/>
    <w:rsid w:val="00F84A8D"/>
    <w:rsid w:val="00F84C44"/>
    <w:rsid w:val="00F93DFF"/>
    <w:rsid w:val="00F94CB1"/>
    <w:rsid w:val="00FB5B6E"/>
    <w:rsid w:val="00FD44A2"/>
    <w:rsid w:val="00FE6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1C014E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ＭＳ ゴシック" w:hAnsiTheme="minorHAnsi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11BB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11BB1"/>
  </w:style>
  <w:style w:type="paragraph" w:styleId="a5">
    <w:name w:val="footer"/>
    <w:basedOn w:val="a"/>
    <w:link w:val="a6"/>
    <w:uiPriority w:val="99"/>
    <w:unhideWhenUsed/>
    <w:rsid w:val="00B11BB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11BB1"/>
  </w:style>
  <w:style w:type="paragraph" w:styleId="a7">
    <w:name w:val="List Paragraph"/>
    <w:basedOn w:val="a"/>
    <w:uiPriority w:val="34"/>
    <w:qFormat/>
    <w:rsid w:val="00891A7E"/>
    <w:pPr>
      <w:ind w:leftChars="400" w:left="840"/>
    </w:pPr>
  </w:style>
  <w:style w:type="table" w:styleId="a8">
    <w:name w:val="Table Grid"/>
    <w:basedOn w:val="a1"/>
    <w:uiPriority w:val="59"/>
    <w:rsid w:val="00891A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9C055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9C0553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E70770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E70770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E70770"/>
  </w:style>
  <w:style w:type="paragraph" w:styleId="ae">
    <w:name w:val="annotation subject"/>
    <w:basedOn w:val="ac"/>
    <w:next w:val="ac"/>
    <w:link w:val="af"/>
    <w:uiPriority w:val="99"/>
    <w:semiHidden/>
    <w:unhideWhenUsed/>
    <w:rsid w:val="00E70770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E70770"/>
    <w:rPr>
      <w:b/>
      <w:bCs/>
    </w:rPr>
  </w:style>
  <w:style w:type="paragraph" w:styleId="af0">
    <w:name w:val="Revision"/>
    <w:hidden/>
    <w:uiPriority w:val="99"/>
    <w:semiHidden/>
    <w:rsid w:val="00DE79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arget="../customXml/item1.xml" Type="http://schemas.openxmlformats.org/officeDocument/2006/relationships/customXml"/><Relationship Id="rId10" Target="footer1.xml" Type="http://schemas.openxmlformats.org/officeDocument/2006/relationships/footer"/><Relationship Id="rId11" Target="fontTable.xml" Type="http://schemas.openxmlformats.org/officeDocument/2006/relationships/fontTable"/><Relationship Id="rId12" Target="theme/theme1.xml" Type="http://schemas.openxmlformats.org/officeDocument/2006/relationships/theme"/><Relationship Id="rId14" Target="commentsIds.xml" Type="http://schemas.microsoft.com/office/2016/09/relationships/commentsIds"/><Relationship Id="rId2" Target="numbering.xml" Type="http://schemas.openxmlformats.org/officeDocument/2006/relationships/numbering"/><Relationship Id="rId3" Target="styles.xml" Type="http://schemas.openxmlformats.org/officeDocument/2006/relationships/styles"/><Relationship Id="rId4" Target="settings.xml" Type="http://schemas.openxmlformats.org/officeDocument/2006/relationships/settings"/><Relationship Id="rId5" Target="webSettings.xml" Type="http://schemas.openxmlformats.org/officeDocument/2006/relationships/webSettings"/><Relationship Id="rId6" Target="footnotes.xml" Type="http://schemas.openxmlformats.org/officeDocument/2006/relationships/footnotes"/><Relationship Id="rId7" Target="endnotes.xml" Type="http://schemas.openxmlformats.org/officeDocument/2006/relationships/endnotes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E8CA02-0762-4A0A-BF4B-B124CEF2C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11</Words>
  <Characters>2343</Characters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49</CharactersWithSpaces>
  <SharedDoc>false</SharedDoc>
  <HyperlinksChanged>false</HyperlinksChanged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